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0"/>
        <w:gridCol w:w="4770"/>
        <w:gridCol w:w="4868"/>
      </w:tblGrid>
      <w:tr w:rsidR="0029320A" w:rsidRPr="004A354C" w14:paraId="52907D2C" w14:textId="77777777" w:rsidTr="007A3F7B">
        <w:trPr>
          <w:jc w:val="center"/>
        </w:trPr>
        <w:tc>
          <w:tcPr>
            <w:tcW w:w="13958" w:type="dxa"/>
            <w:gridSpan w:val="3"/>
            <w:tcBorders>
              <w:top w:val="nil"/>
              <w:left w:val="nil"/>
              <w:bottom w:val="single" w:sz="4" w:space="0" w:color="91B11B"/>
              <w:right w:val="nil"/>
            </w:tcBorders>
            <w:shd w:val="clear" w:color="auto" w:fill="9CB92D"/>
          </w:tcPr>
          <w:p w14:paraId="6CB76452" w14:textId="537F077B" w:rsidR="0029320A" w:rsidRPr="004A354C" w:rsidRDefault="0029320A" w:rsidP="003D3891">
            <w:pPr>
              <w:spacing w:before="240" w:after="160" w:line="240" w:lineRule="auto"/>
              <w:ind w:left="158" w:right="158"/>
              <w:jc w:val="center"/>
              <w:rPr>
                <w:rFonts w:ascii="MS Reference Sans Serif" w:hAnsi="MS Reference Sans Serif"/>
                <w:b/>
                <w:color w:val="FFFFFF"/>
                <w:sz w:val="20"/>
                <w:szCs w:val="20"/>
                <w:lang w:val="en-GB"/>
              </w:rPr>
            </w:pPr>
            <w:r w:rsidRPr="004A354C">
              <w:rPr>
                <w:rFonts w:ascii="MS Reference Sans Serif" w:hAnsi="MS Reference Sans Serif"/>
                <w:b/>
                <w:color w:val="FFFFFF"/>
                <w:sz w:val="20"/>
                <w:szCs w:val="20"/>
                <w:lang w:val="en-GB"/>
              </w:rPr>
              <w:t>Dane zgłaszanych osób</w:t>
            </w:r>
          </w:p>
        </w:tc>
      </w:tr>
      <w:tr w:rsidR="008F54F7" w:rsidRPr="004A354C" w14:paraId="587DF2A4" w14:textId="77777777" w:rsidTr="008F54F7">
        <w:trPr>
          <w:jc w:val="center"/>
        </w:trPr>
        <w:tc>
          <w:tcPr>
            <w:tcW w:w="4320" w:type="dxa"/>
            <w:tcBorders>
              <w:top w:val="single" w:sz="4" w:space="0" w:color="91B11B"/>
              <w:left w:val="nil"/>
              <w:bottom w:val="single" w:sz="4" w:space="0" w:color="91B11B"/>
              <w:right w:val="single" w:sz="4" w:space="0" w:color="91B11B"/>
            </w:tcBorders>
            <w:vAlign w:val="center"/>
          </w:tcPr>
          <w:p w14:paraId="58A63DDF" w14:textId="5C360998" w:rsidR="008F54F7" w:rsidRPr="004A354C" w:rsidRDefault="008F54F7" w:rsidP="003D50C5">
            <w:pPr>
              <w:spacing w:before="120" w:after="120" w:line="240" w:lineRule="auto"/>
              <w:ind w:left="158" w:right="158"/>
              <w:rPr>
                <w:rFonts w:ascii="MS Reference Sans Serif" w:hAnsi="MS Reference Sans Serif"/>
                <w:sz w:val="20"/>
                <w:szCs w:val="20"/>
                <w:lang w:val="en-GB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Imię i nazwisko</w:t>
            </w:r>
          </w:p>
        </w:tc>
        <w:tc>
          <w:tcPr>
            <w:tcW w:w="4770" w:type="dxa"/>
            <w:tcBorders>
              <w:top w:val="single" w:sz="4" w:space="0" w:color="91B11B"/>
              <w:left w:val="nil"/>
              <w:bottom w:val="single" w:sz="4" w:space="0" w:color="91B11B"/>
              <w:right w:val="single" w:sz="4" w:space="0" w:color="91B11B"/>
            </w:tcBorders>
            <w:vAlign w:val="center"/>
          </w:tcPr>
          <w:p w14:paraId="0C1EE3AB" w14:textId="6DA38F83" w:rsidR="008F54F7" w:rsidRPr="004A354C" w:rsidRDefault="008F54F7" w:rsidP="003D50C5">
            <w:pPr>
              <w:spacing w:before="120" w:after="120" w:line="240" w:lineRule="auto"/>
              <w:ind w:left="158" w:right="158"/>
              <w:rPr>
                <w:rFonts w:ascii="MS Reference Sans Serif" w:hAnsi="MS Reference Sans Serif"/>
                <w:sz w:val="20"/>
                <w:szCs w:val="20"/>
                <w:lang w:val="en-GB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Numer telefonu</w:t>
            </w:r>
          </w:p>
        </w:tc>
        <w:tc>
          <w:tcPr>
            <w:tcW w:w="4868" w:type="dxa"/>
            <w:tcBorders>
              <w:top w:val="single" w:sz="4" w:space="0" w:color="91B11B"/>
              <w:left w:val="single" w:sz="4" w:space="0" w:color="91B11B"/>
              <w:bottom w:val="single" w:sz="4" w:space="0" w:color="91B11B"/>
              <w:right w:val="single" w:sz="4" w:space="0" w:color="91B11B"/>
            </w:tcBorders>
            <w:vAlign w:val="center"/>
          </w:tcPr>
          <w:p w14:paraId="1810D311" w14:textId="2CF6AAA6" w:rsidR="008F54F7" w:rsidRPr="004A354C" w:rsidRDefault="008F54F7" w:rsidP="003D50C5">
            <w:pPr>
              <w:spacing w:before="120" w:after="120" w:line="240" w:lineRule="auto"/>
              <w:ind w:left="158" w:right="158"/>
              <w:rPr>
                <w:rFonts w:ascii="MS Reference Sans Serif" w:hAnsi="MS Reference Sans Serif"/>
                <w:sz w:val="20"/>
                <w:szCs w:val="20"/>
                <w:lang w:val="pl-PL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Adres e-mail</w:t>
            </w:r>
          </w:p>
        </w:tc>
      </w:tr>
      <w:tr w:rsidR="008F54F7" w:rsidRPr="004A354C" w14:paraId="51002569" w14:textId="77777777" w:rsidTr="008F54F7">
        <w:trPr>
          <w:jc w:val="center"/>
        </w:trPr>
        <w:tc>
          <w:tcPr>
            <w:tcW w:w="4320" w:type="dxa"/>
            <w:tcBorders>
              <w:top w:val="single" w:sz="4" w:space="0" w:color="91B11B"/>
              <w:left w:val="nil"/>
              <w:bottom w:val="single" w:sz="4" w:space="0" w:color="91B11B"/>
              <w:right w:val="single" w:sz="4" w:space="0" w:color="91B11B"/>
            </w:tcBorders>
          </w:tcPr>
          <w:sdt>
            <w:sdtPr>
              <w:rPr>
                <w:rFonts w:ascii="MS Reference Sans Serif" w:hAnsi="MS Reference Sans Serif"/>
                <w:sz w:val="20"/>
                <w:szCs w:val="20"/>
                <w:lang w:val="en-GB"/>
              </w:rPr>
              <w:id w:val="-1663684693"/>
              <w:placeholder>
                <w:docPart w:val="C5643E53F6AD4EFDAC1BBCFE09108AD5"/>
              </w:placeholder>
              <w:showingPlcHdr/>
              <w:text/>
            </w:sdtPr>
            <w:sdtEndPr/>
            <w:sdtContent>
              <w:p w14:paraId="35FB83D2" w14:textId="5674A6DE" w:rsidR="008F54F7" w:rsidRPr="004A354C" w:rsidRDefault="008F54F7" w:rsidP="003D50C5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ascii="MS Reference Sans Serif" w:hAnsi="MS Reference Sans Serif"/>
              <w:sz w:val="20"/>
              <w:szCs w:val="20"/>
              <w:lang w:val="en-GB"/>
            </w:rPr>
            <w:id w:val="349772533"/>
            <w:placeholder>
              <w:docPart w:val="C5643E53F6AD4EFDAC1BBCFE09108AD5"/>
            </w:placeholder>
            <w:showingPlcHdr/>
            <w:text/>
          </w:sdtPr>
          <w:sdtEndPr/>
          <w:sdtContent>
            <w:tc>
              <w:tcPr>
                <w:tcW w:w="4770" w:type="dxa"/>
                <w:tcBorders>
                  <w:top w:val="single" w:sz="4" w:space="0" w:color="91B11B"/>
                  <w:left w:val="nil"/>
                  <w:bottom w:val="single" w:sz="4" w:space="0" w:color="91B11B"/>
                  <w:right w:val="single" w:sz="4" w:space="0" w:color="91B11B"/>
                </w:tcBorders>
              </w:tcPr>
              <w:p w14:paraId="1D4D91F6" w14:textId="3D7A7758" w:rsidR="008F54F7" w:rsidRPr="004A354C" w:rsidRDefault="008F54F7" w:rsidP="003D3891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S Reference Sans Serif" w:hAnsi="MS Reference Sans Serif"/>
              <w:sz w:val="20"/>
              <w:szCs w:val="20"/>
              <w:lang w:val="en-GB"/>
            </w:rPr>
            <w:id w:val="630445903"/>
            <w:placeholder>
              <w:docPart w:val="C5643E53F6AD4EFDAC1BBCFE09108AD5"/>
            </w:placeholder>
            <w:showingPlcHdr/>
            <w:text/>
          </w:sdtPr>
          <w:sdtEndPr/>
          <w:sdtContent>
            <w:tc>
              <w:tcPr>
                <w:tcW w:w="4868" w:type="dxa"/>
                <w:tcBorders>
                  <w:top w:val="single" w:sz="4" w:space="0" w:color="91B11B"/>
                  <w:left w:val="single" w:sz="4" w:space="0" w:color="91B11B"/>
                  <w:bottom w:val="single" w:sz="4" w:space="0" w:color="91B11B"/>
                  <w:right w:val="single" w:sz="4" w:space="0" w:color="91B11B"/>
                </w:tcBorders>
              </w:tcPr>
              <w:p w14:paraId="43E55BD0" w14:textId="65F58A62" w:rsidR="008F54F7" w:rsidRPr="00B173CC" w:rsidRDefault="008F54F7" w:rsidP="003D50C5">
                <w:pPr>
                  <w:tabs>
                    <w:tab w:val="left" w:pos="915"/>
                  </w:tabs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8F54F7" w:rsidRPr="004A354C" w14:paraId="33E39509" w14:textId="77777777" w:rsidTr="008F54F7">
        <w:trPr>
          <w:jc w:val="center"/>
        </w:trPr>
        <w:tc>
          <w:tcPr>
            <w:tcW w:w="4320" w:type="dxa"/>
            <w:tcBorders>
              <w:top w:val="single" w:sz="4" w:space="0" w:color="91B11B"/>
              <w:left w:val="nil"/>
              <w:bottom w:val="single" w:sz="4" w:space="0" w:color="91B11B"/>
              <w:right w:val="single" w:sz="4" w:space="0" w:color="91B11B"/>
            </w:tcBorders>
          </w:tcPr>
          <w:sdt>
            <w:sdtPr>
              <w:rPr>
                <w:rFonts w:ascii="MS Reference Sans Serif" w:hAnsi="MS Reference Sans Serif"/>
                <w:sz w:val="20"/>
                <w:szCs w:val="20"/>
                <w:lang w:val="en-GB"/>
              </w:rPr>
              <w:id w:val="-370540876"/>
              <w:placeholder>
                <w:docPart w:val="8B46985544BB483EA1A937236E58AF92"/>
              </w:placeholder>
              <w:showingPlcHdr/>
              <w:text/>
            </w:sdtPr>
            <w:sdtEndPr/>
            <w:sdtContent>
              <w:p w14:paraId="056CF527" w14:textId="501D793E" w:rsidR="008F54F7" w:rsidRPr="004A354C" w:rsidRDefault="008F54F7" w:rsidP="00C62FFE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ascii="MS Reference Sans Serif" w:hAnsi="MS Reference Sans Serif"/>
              <w:sz w:val="20"/>
              <w:szCs w:val="20"/>
              <w:lang w:val="en-GB"/>
            </w:rPr>
            <w:id w:val="-1378165031"/>
            <w:placeholder>
              <w:docPart w:val="46617602F5404ABE9384728D710655E5"/>
            </w:placeholder>
            <w:showingPlcHdr/>
            <w:text/>
          </w:sdtPr>
          <w:sdtEndPr/>
          <w:sdtContent>
            <w:tc>
              <w:tcPr>
                <w:tcW w:w="4770" w:type="dxa"/>
                <w:tcBorders>
                  <w:top w:val="single" w:sz="4" w:space="0" w:color="91B11B"/>
                  <w:left w:val="nil"/>
                  <w:bottom w:val="single" w:sz="4" w:space="0" w:color="91B11B"/>
                  <w:right w:val="single" w:sz="4" w:space="0" w:color="91B11B"/>
                </w:tcBorders>
              </w:tcPr>
              <w:p w14:paraId="4005878D" w14:textId="19ABB03F" w:rsidR="008F54F7" w:rsidRPr="004A354C" w:rsidRDefault="008F54F7" w:rsidP="00C62FFE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S Reference Sans Serif" w:hAnsi="MS Reference Sans Serif"/>
              <w:sz w:val="20"/>
              <w:szCs w:val="20"/>
              <w:lang w:val="en-GB"/>
            </w:rPr>
            <w:id w:val="1519740465"/>
            <w:placeholder>
              <w:docPart w:val="4CE66A431273476DB1EBE3AC54FB5716"/>
            </w:placeholder>
            <w:showingPlcHdr/>
            <w:text/>
          </w:sdtPr>
          <w:sdtEndPr/>
          <w:sdtContent>
            <w:tc>
              <w:tcPr>
                <w:tcW w:w="4868" w:type="dxa"/>
                <w:tcBorders>
                  <w:top w:val="single" w:sz="4" w:space="0" w:color="91B11B"/>
                  <w:left w:val="single" w:sz="4" w:space="0" w:color="91B11B"/>
                  <w:bottom w:val="single" w:sz="4" w:space="0" w:color="91B11B"/>
                  <w:right w:val="single" w:sz="4" w:space="0" w:color="91B11B"/>
                </w:tcBorders>
              </w:tcPr>
              <w:p w14:paraId="106CAADD" w14:textId="197F8E64" w:rsidR="008F54F7" w:rsidRPr="00B173CC" w:rsidRDefault="008F54F7" w:rsidP="008D17DE">
                <w:pPr>
                  <w:tabs>
                    <w:tab w:val="left" w:pos="915"/>
                  </w:tabs>
                  <w:spacing w:before="120" w:after="120" w:line="240" w:lineRule="auto"/>
                  <w:ind w:left="158" w:right="158"/>
                  <w:rPr>
                    <w:rFonts w:ascii="MS Reference Sans Serif" w:eastAsia="MS Gothic" w:hAnsi="MS Reference Sans Serif"/>
                    <w:sz w:val="20"/>
                    <w:szCs w:val="20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8F54F7" w:rsidRPr="004A354C" w14:paraId="649919F4" w14:textId="77777777" w:rsidTr="008F54F7">
        <w:trPr>
          <w:jc w:val="center"/>
        </w:trPr>
        <w:tc>
          <w:tcPr>
            <w:tcW w:w="4320" w:type="dxa"/>
            <w:tcBorders>
              <w:top w:val="single" w:sz="4" w:space="0" w:color="91B11B"/>
              <w:left w:val="nil"/>
              <w:bottom w:val="single" w:sz="4" w:space="0" w:color="91B11B"/>
              <w:right w:val="single" w:sz="4" w:space="0" w:color="91B11B"/>
            </w:tcBorders>
          </w:tcPr>
          <w:sdt>
            <w:sdtPr>
              <w:rPr>
                <w:rFonts w:ascii="MS Reference Sans Serif" w:hAnsi="MS Reference Sans Serif"/>
                <w:sz w:val="20"/>
                <w:szCs w:val="20"/>
                <w:lang w:val="en-GB"/>
              </w:rPr>
              <w:id w:val="-705557196"/>
              <w:placeholder>
                <w:docPart w:val="6A24E4D36DD94A01871A1C506A48CECE"/>
              </w:placeholder>
              <w:showingPlcHdr/>
              <w:text/>
            </w:sdtPr>
            <w:sdtEndPr/>
            <w:sdtContent>
              <w:p w14:paraId="47E645D0" w14:textId="44D76B3F" w:rsidR="008F54F7" w:rsidRPr="004A354C" w:rsidRDefault="008F54F7" w:rsidP="00C62FFE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ascii="MS Reference Sans Serif" w:hAnsi="MS Reference Sans Serif"/>
              <w:sz w:val="20"/>
              <w:szCs w:val="20"/>
              <w:lang w:val="en-GB"/>
            </w:rPr>
            <w:id w:val="-872067482"/>
            <w:placeholder>
              <w:docPart w:val="286ED103BB494D82B41BA39FFF26569D"/>
            </w:placeholder>
            <w:showingPlcHdr/>
            <w:text/>
          </w:sdtPr>
          <w:sdtEndPr/>
          <w:sdtContent>
            <w:tc>
              <w:tcPr>
                <w:tcW w:w="4770" w:type="dxa"/>
                <w:tcBorders>
                  <w:top w:val="single" w:sz="4" w:space="0" w:color="91B11B"/>
                  <w:left w:val="nil"/>
                  <w:bottom w:val="single" w:sz="4" w:space="0" w:color="91B11B"/>
                  <w:right w:val="single" w:sz="4" w:space="0" w:color="91B11B"/>
                </w:tcBorders>
              </w:tcPr>
              <w:p w14:paraId="681112CE" w14:textId="2C424686" w:rsidR="008F54F7" w:rsidRPr="004A354C" w:rsidRDefault="008F54F7" w:rsidP="00C62FFE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S Reference Sans Serif" w:hAnsi="MS Reference Sans Serif"/>
              <w:sz w:val="20"/>
              <w:szCs w:val="20"/>
              <w:lang w:val="en-GB"/>
            </w:rPr>
            <w:id w:val="-51934646"/>
            <w:placeholder>
              <w:docPart w:val="CEFD9D8C94514B0A8A9CFB2ACFD9292A"/>
            </w:placeholder>
            <w:showingPlcHdr/>
            <w:text/>
          </w:sdtPr>
          <w:sdtEndPr/>
          <w:sdtContent>
            <w:tc>
              <w:tcPr>
                <w:tcW w:w="4868" w:type="dxa"/>
                <w:tcBorders>
                  <w:top w:val="single" w:sz="4" w:space="0" w:color="91B11B"/>
                  <w:left w:val="single" w:sz="4" w:space="0" w:color="91B11B"/>
                  <w:bottom w:val="single" w:sz="4" w:space="0" w:color="91B11B"/>
                  <w:right w:val="single" w:sz="4" w:space="0" w:color="91B11B"/>
                </w:tcBorders>
              </w:tcPr>
              <w:p w14:paraId="356E53FE" w14:textId="7BA94A5B" w:rsidR="008F54F7" w:rsidRPr="00B173CC" w:rsidRDefault="008F54F7" w:rsidP="008D17DE">
                <w:pPr>
                  <w:tabs>
                    <w:tab w:val="left" w:pos="915"/>
                  </w:tabs>
                  <w:spacing w:before="120" w:after="120" w:line="240" w:lineRule="auto"/>
                  <w:ind w:left="158" w:right="158"/>
                  <w:rPr>
                    <w:rFonts w:ascii="MS Reference Sans Serif" w:eastAsia="MS Gothic" w:hAnsi="MS Reference Sans Serif"/>
                    <w:sz w:val="20"/>
                    <w:szCs w:val="20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8F54F7" w:rsidRPr="004A354C" w14:paraId="4E20ADBF" w14:textId="77777777" w:rsidTr="008F54F7">
        <w:trPr>
          <w:jc w:val="center"/>
        </w:trPr>
        <w:tc>
          <w:tcPr>
            <w:tcW w:w="4320" w:type="dxa"/>
            <w:tcBorders>
              <w:top w:val="single" w:sz="4" w:space="0" w:color="91B11B"/>
              <w:left w:val="nil"/>
              <w:bottom w:val="single" w:sz="4" w:space="0" w:color="91B11B"/>
              <w:right w:val="single" w:sz="4" w:space="0" w:color="91B11B"/>
            </w:tcBorders>
          </w:tcPr>
          <w:sdt>
            <w:sdtPr>
              <w:rPr>
                <w:rFonts w:ascii="MS Reference Sans Serif" w:hAnsi="MS Reference Sans Serif"/>
                <w:sz w:val="20"/>
                <w:szCs w:val="20"/>
                <w:lang w:val="en-GB"/>
              </w:rPr>
              <w:id w:val="-1480607458"/>
              <w:placeholder>
                <w:docPart w:val="25ABC53046A84473BFA4BF10B6B25D60"/>
              </w:placeholder>
              <w:showingPlcHdr/>
              <w:text/>
            </w:sdtPr>
            <w:sdtEndPr/>
            <w:sdtContent>
              <w:p w14:paraId="4580AF8E" w14:textId="659394C7" w:rsidR="008F54F7" w:rsidRPr="004A354C" w:rsidRDefault="008F54F7" w:rsidP="00C62FFE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ascii="MS Reference Sans Serif" w:hAnsi="MS Reference Sans Serif"/>
              <w:sz w:val="20"/>
              <w:szCs w:val="20"/>
              <w:lang w:val="en-GB"/>
            </w:rPr>
            <w:id w:val="478654039"/>
            <w:placeholder>
              <w:docPart w:val="22B511E521C145E19571A5DD0C703718"/>
            </w:placeholder>
            <w:showingPlcHdr/>
            <w:text/>
          </w:sdtPr>
          <w:sdtEndPr/>
          <w:sdtContent>
            <w:tc>
              <w:tcPr>
                <w:tcW w:w="4770" w:type="dxa"/>
                <w:tcBorders>
                  <w:top w:val="single" w:sz="4" w:space="0" w:color="91B11B"/>
                  <w:left w:val="nil"/>
                  <w:bottom w:val="single" w:sz="4" w:space="0" w:color="91B11B"/>
                  <w:right w:val="single" w:sz="4" w:space="0" w:color="91B11B"/>
                </w:tcBorders>
              </w:tcPr>
              <w:p w14:paraId="74DBAA15" w14:textId="7F087002" w:rsidR="008F54F7" w:rsidRPr="004A354C" w:rsidRDefault="008F54F7" w:rsidP="00C62FFE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S Reference Sans Serif" w:hAnsi="MS Reference Sans Serif"/>
              <w:sz w:val="20"/>
              <w:szCs w:val="20"/>
              <w:lang w:val="en-GB"/>
            </w:rPr>
            <w:id w:val="-1546213416"/>
            <w:placeholder>
              <w:docPart w:val="B0377B2F8FE048019161BEE016D8D64E"/>
            </w:placeholder>
            <w:showingPlcHdr/>
            <w:text/>
          </w:sdtPr>
          <w:sdtEndPr/>
          <w:sdtContent>
            <w:tc>
              <w:tcPr>
                <w:tcW w:w="4868" w:type="dxa"/>
                <w:tcBorders>
                  <w:top w:val="single" w:sz="4" w:space="0" w:color="91B11B"/>
                  <w:left w:val="single" w:sz="4" w:space="0" w:color="91B11B"/>
                  <w:bottom w:val="single" w:sz="4" w:space="0" w:color="91B11B"/>
                  <w:right w:val="single" w:sz="4" w:space="0" w:color="91B11B"/>
                </w:tcBorders>
              </w:tcPr>
              <w:p w14:paraId="16E79A8C" w14:textId="7729DF4B" w:rsidR="008F54F7" w:rsidRPr="00B173CC" w:rsidRDefault="008F54F7" w:rsidP="008D17DE">
                <w:pPr>
                  <w:tabs>
                    <w:tab w:val="left" w:pos="915"/>
                  </w:tabs>
                  <w:spacing w:before="120" w:after="120" w:line="240" w:lineRule="auto"/>
                  <w:ind w:left="158" w:right="158"/>
                  <w:rPr>
                    <w:rFonts w:ascii="MS Reference Sans Serif" w:eastAsia="MS Gothic" w:hAnsi="MS Reference Sans Serif"/>
                    <w:sz w:val="20"/>
                    <w:szCs w:val="20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A354C" w:rsidRPr="004A354C" w14:paraId="4F1B3020" w14:textId="77777777" w:rsidTr="008F54F7">
        <w:trPr>
          <w:jc w:val="center"/>
        </w:trPr>
        <w:tc>
          <w:tcPr>
            <w:tcW w:w="4320" w:type="dxa"/>
            <w:tcBorders>
              <w:top w:val="single" w:sz="4" w:space="0" w:color="91B11B"/>
              <w:left w:val="nil"/>
              <w:bottom w:val="single" w:sz="4" w:space="0" w:color="91B11B"/>
              <w:right w:val="single" w:sz="4" w:space="0" w:color="91B11B"/>
            </w:tcBorders>
          </w:tcPr>
          <w:sdt>
            <w:sdtPr>
              <w:rPr>
                <w:rFonts w:ascii="MS Reference Sans Serif" w:hAnsi="MS Reference Sans Serif"/>
                <w:sz w:val="20"/>
                <w:szCs w:val="20"/>
                <w:lang w:val="en-GB"/>
              </w:rPr>
              <w:id w:val="-1270694033"/>
              <w:placeholder>
                <w:docPart w:val="D94EB4C222BA44968733153E23ABB877"/>
              </w:placeholder>
              <w:showingPlcHdr/>
              <w:text/>
            </w:sdtPr>
            <w:sdtEndPr/>
            <w:sdtContent>
              <w:p w14:paraId="5F1F6D14" w14:textId="70CD7BC2" w:rsidR="004A354C" w:rsidRPr="004A354C" w:rsidRDefault="004A354C" w:rsidP="004A354C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ascii="MS Reference Sans Serif" w:hAnsi="MS Reference Sans Serif"/>
              <w:sz w:val="20"/>
              <w:szCs w:val="20"/>
              <w:lang w:val="en-GB"/>
            </w:rPr>
            <w:id w:val="2113090501"/>
            <w:placeholder>
              <w:docPart w:val="0ED567DDD4554FB0AC9BD9BC0133D98F"/>
            </w:placeholder>
            <w:showingPlcHdr/>
            <w:text/>
          </w:sdtPr>
          <w:sdtEndPr/>
          <w:sdtContent>
            <w:tc>
              <w:tcPr>
                <w:tcW w:w="4770" w:type="dxa"/>
                <w:tcBorders>
                  <w:top w:val="single" w:sz="4" w:space="0" w:color="91B11B"/>
                  <w:left w:val="nil"/>
                  <w:bottom w:val="single" w:sz="4" w:space="0" w:color="91B11B"/>
                  <w:right w:val="single" w:sz="4" w:space="0" w:color="91B11B"/>
                </w:tcBorders>
              </w:tcPr>
              <w:p w14:paraId="53A87DB8" w14:textId="4EB5D122" w:rsidR="004A354C" w:rsidRPr="004A354C" w:rsidRDefault="004A354C" w:rsidP="004A354C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S Reference Sans Serif" w:hAnsi="MS Reference Sans Serif"/>
              <w:sz w:val="20"/>
              <w:szCs w:val="20"/>
              <w:lang w:val="en-GB"/>
            </w:rPr>
            <w:id w:val="1355537310"/>
            <w:placeholder>
              <w:docPart w:val="C353D1F20BE3468F8E5B324DC385C810"/>
            </w:placeholder>
            <w:showingPlcHdr/>
            <w:text/>
          </w:sdtPr>
          <w:sdtEndPr/>
          <w:sdtContent>
            <w:tc>
              <w:tcPr>
                <w:tcW w:w="4868" w:type="dxa"/>
                <w:tcBorders>
                  <w:top w:val="single" w:sz="4" w:space="0" w:color="91B11B"/>
                  <w:left w:val="single" w:sz="4" w:space="0" w:color="91B11B"/>
                  <w:bottom w:val="single" w:sz="4" w:space="0" w:color="91B11B"/>
                  <w:right w:val="single" w:sz="4" w:space="0" w:color="91B11B"/>
                </w:tcBorders>
              </w:tcPr>
              <w:p w14:paraId="01EBD370" w14:textId="69B6A5C5" w:rsidR="004A354C" w:rsidRPr="004A354C" w:rsidRDefault="004A354C" w:rsidP="004A354C">
                <w:pPr>
                  <w:tabs>
                    <w:tab w:val="left" w:pos="915"/>
                  </w:tabs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453D929F" w14:textId="77777777" w:rsidR="004673AD" w:rsidRPr="004A354C" w:rsidRDefault="004673AD" w:rsidP="004673AD">
      <w:pPr>
        <w:spacing w:before="120" w:after="120" w:line="240" w:lineRule="auto"/>
        <w:ind w:right="158"/>
        <w:rPr>
          <w:rFonts w:ascii="MS Reference Sans Serif" w:hAnsi="MS Reference Sans Serif"/>
        </w:rPr>
      </w:pPr>
    </w:p>
    <w:p w14:paraId="48ECE67B" w14:textId="3078F165" w:rsidR="00001619" w:rsidRPr="004A354C" w:rsidRDefault="004673AD" w:rsidP="004673AD">
      <w:pPr>
        <w:spacing w:before="120" w:after="120" w:line="240" w:lineRule="auto"/>
        <w:ind w:right="158"/>
        <w:rPr>
          <w:rFonts w:ascii="MS Reference Sans Serif" w:hAnsi="MS Reference Sans Serif"/>
          <w:sz w:val="20"/>
          <w:szCs w:val="20"/>
          <w:lang w:val="pl-PL"/>
        </w:rPr>
      </w:pPr>
      <w:r w:rsidRPr="004A354C">
        <w:rPr>
          <w:rFonts w:ascii="MS Reference Sans Serif" w:hAnsi="MS Reference Sans Serif"/>
          <w:sz w:val="20"/>
          <w:szCs w:val="20"/>
          <w:lang w:val="pl-PL"/>
        </w:rPr>
        <w:t>Rozważa</w:t>
      </w:r>
      <w:r w:rsidR="00AB2BAF">
        <w:rPr>
          <w:rFonts w:ascii="MS Reference Sans Serif" w:hAnsi="MS Reference Sans Serif"/>
          <w:sz w:val="20"/>
          <w:szCs w:val="20"/>
          <w:lang w:val="pl-PL"/>
        </w:rPr>
        <w:t>m</w:t>
      </w:r>
      <w:r w:rsidRPr="004A354C">
        <w:rPr>
          <w:rFonts w:ascii="MS Reference Sans Serif" w:hAnsi="MS Reference Sans Serif"/>
          <w:sz w:val="20"/>
          <w:szCs w:val="20"/>
          <w:lang w:val="pl-PL"/>
        </w:rPr>
        <w:t>y organizację kolacji integracyjnej o godzinie 19:00 w przeddzień szkolenia, w zależności od Państwa dostępności. Czy byliby Państwo zainteresowani udziałem?</w:t>
      </w:r>
    </w:p>
    <w:p w14:paraId="24140919" w14:textId="73BD7D65" w:rsidR="00F953DE" w:rsidRPr="004A354C" w:rsidRDefault="00AB2BAF" w:rsidP="00F953DE">
      <w:pPr>
        <w:spacing w:before="120" w:after="120" w:line="240" w:lineRule="auto"/>
        <w:ind w:left="158" w:right="158"/>
        <w:rPr>
          <w:rFonts w:ascii="MS Reference Sans Serif" w:hAnsi="MS Reference Sans Serif"/>
          <w:sz w:val="20"/>
          <w:szCs w:val="20"/>
          <w:lang w:val="pl-PL"/>
        </w:rPr>
      </w:pPr>
      <w:sdt>
        <w:sdtPr>
          <w:rPr>
            <w:rFonts w:ascii="MS Reference Sans Serif" w:hAnsi="MS Reference Sans Serif"/>
            <w:sz w:val="20"/>
            <w:szCs w:val="20"/>
            <w:lang w:val="pl-PL"/>
          </w:rPr>
          <w:id w:val="354773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53DE" w:rsidRPr="004A354C">
            <w:rPr>
              <w:rFonts w:ascii="Segoe UI Symbol" w:eastAsia="MS Gothic" w:hAnsi="Segoe UI Symbol" w:cs="Segoe UI Symbol"/>
              <w:sz w:val="20"/>
              <w:szCs w:val="20"/>
              <w:lang w:val="pl-PL"/>
            </w:rPr>
            <w:t>☐</w:t>
          </w:r>
        </w:sdtContent>
      </w:sdt>
      <w:r w:rsidR="00F953DE" w:rsidRPr="004A354C">
        <w:rPr>
          <w:rFonts w:ascii="MS Reference Sans Serif" w:hAnsi="MS Reference Sans Serif"/>
          <w:sz w:val="20"/>
          <w:szCs w:val="20"/>
          <w:lang w:val="pl-PL"/>
        </w:rPr>
        <w:t xml:space="preserve">  tak </w:t>
      </w:r>
      <w:sdt>
        <w:sdtPr>
          <w:rPr>
            <w:rFonts w:ascii="MS Reference Sans Serif" w:hAnsi="MS Reference Sans Serif"/>
            <w:sz w:val="20"/>
            <w:szCs w:val="20"/>
            <w:lang w:val="pl-PL"/>
          </w:rPr>
          <w:id w:val="1948034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53DE" w:rsidRPr="004A354C">
            <w:rPr>
              <w:rFonts w:ascii="Segoe UI Symbol" w:eastAsia="MS Gothic" w:hAnsi="Segoe UI Symbol" w:cs="Segoe UI Symbol"/>
              <w:sz w:val="20"/>
              <w:szCs w:val="20"/>
              <w:lang w:val="pl-PL"/>
            </w:rPr>
            <w:t>☐</w:t>
          </w:r>
        </w:sdtContent>
      </w:sdt>
      <w:r w:rsidR="00F953DE" w:rsidRPr="004A354C">
        <w:rPr>
          <w:rFonts w:ascii="MS Reference Sans Serif" w:hAnsi="MS Reference Sans Serif"/>
          <w:sz w:val="20"/>
          <w:szCs w:val="20"/>
          <w:lang w:val="pl-PL"/>
        </w:rPr>
        <w:t xml:space="preserve">  nie </w:t>
      </w:r>
    </w:p>
    <w:p w14:paraId="407677A6" w14:textId="0C2FC2D0" w:rsidR="00ED39B4" w:rsidRPr="004A354C" w:rsidRDefault="00F953DE" w:rsidP="00F953DE">
      <w:pPr>
        <w:spacing w:before="120" w:after="120" w:line="240" w:lineRule="auto"/>
        <w:ind w:right="158"/>
        <w:rPr>
          <w:rFonts w:ascii="MS Reference Sans Serif" w:hAnsi="MS Reference Sans Serif"/>
          <w:sz w:val="18"/>
          <w:szCs w:val="18"/>
          <w:lang w:val="pl-PL"/>
        </w:rPr>
      </w:pPr>
      <w:r w:rsidRPr="004A354C">
        <w:rPr>
          <w:rFonts w:ascii="MS Reference Sans Serif" w:hAnsi="MS Reference Sans Serif"/>
          <w:sz w:val="20"/>
          <w:szCs w:val="20"/>
          <w:lang w:val="pl-PL"/>
        </w:rPr>
        <w:t xml:space="preserve">Jeśli tak, </w:t>
      </w:r>
      <w:r w:rsidR="00AD0297" w:rsidRPr="004A354C">
        <w:rPr>
          <w:rFonts w:ascii="MS Reference Sans Serif" w:hAnsi="MS Reference Sans Serif"/>
          <w:sz w:val="20"/>
          <w:szCs w:val="20"/>
          <w:lang w:val="pl-PL"/>
        </w:rPr>
        <w:t xml:space="preserve">prosimy o informację </w:t>
      </w:r>
      <w:r w:rsidRPr="004A354C">
        <w:rPr>
          <w:rFonts w:ascii="MS Reference Sans Serif" w:hAnsi="MS Reference Sans Serif"/>
          <w:sz w:val="20"/>
          <w:szCs w:val="20"/>
          <w:lang w:val="pl-PL"/>
        </w:rPr>
        <w:t>ile osób</w:t>
      </w:r>
      <w:r w:rsidR="00AD0297" w:rsidRPr="004A354C">
        <w:rPr>
          <w:rFonts w:ascii="MS Reference Sans Serif" w:hAnsi="MS Reference Sans Serif"/>
          <w:sz w:val="20"/>
          <w:szCs w:val="20"/>
          <w:lang w:val="pl-PL"/>
        </w:rPr>
        <w:t xml:space="preserve"> weźmie w niej udział:</w:t>
      </w:r>
      <w:r w:rsidRPr="004A354C">
        <w:rPr>
          <w:rFonts w:ascii="MS Reference Sans Serif" w:hAnsi="MS Reference Sans Serif"/>
          <w:sz w:val="20"/>
          <w:szCs w:val="20"/>
          <w:lang w:val="pl-PL"/>
        </w:rPr>
        <w:t xml:space="preserve">  </w:t>
      </w:r>
      <w:sdt>
        <w:sdtPr>
          <w:rPr>
            <w:rFonts w:ascii="MS Reference Sans Serif" w:hAnsi="MS Reference Sans Serif"/>
            <w:sz w:val="20"/>
            <w:szCs w:val="20"/>
            <w:lang w:val="en-GB"/>
          </w:rPr>
          <w:id w:val="894620066"/>
          <w:placeholder>
            <w:docPart w:val="69818B31567F4D9B9C71657C17034903"/>
          </w:placeholder>
          <w:showingPlcHdr/>
          <w:text/>
        </w:sdtPr>
        <w:sdtEndPr/>
        <w:sdtContent>
          <w:r w:rsidRPr="004A354C">
            <w:rPr>
              <w:rStyle w:val="PlaceholderText"/>
              <w:rFonts w:ascii="MS Reference Sans Serif" w:hAnsi="MS Reference Sans Serif"/>
              <w:sz w:val="20"/>
              <w:szCs w:val="20"/>
              <w:lang w:val="pl-PL"/>
            </w:rPr>
            <w:t>Click or tap here to enter text.</w:t>
          </w:r>
        </w:sdtContent>
      </w:sdt>
      <w:r w:rsidR="00ED39B4" w:rsidRPr="004A354C">
        <w:rPr>
          <w:rFonts w:ascii="MS Reference Sans Serif" w:hAnsi="MS Reference Sans Serif"/>
          <w:lang w:val="pl-PL"/>
        </w:rPr>
        <w:br w:type="page"/>
      </w:r>
    </w:p>
    <w:tbl>
      <w:tblPr>
        <w:tblW w:w="14034" w:type="dxa"/>
        <w:tblBorders>
          <w:top w:val="single" w:sz="4" w:space="0" w:color="00907C"/>
          <w:bottom w:val="single" w:sz="4" w:space="0" w:color="00907C"/>
          <w:insideH w:val="single" w:sz="4" w:space="0" w:color="00907C"/>
          <w:insideV w:val="single" w:sz="4" w:space="0" w:color="00907C"/>
        </w:tblBorders>
        <w:tblLook w:val="04A0" w:firstRow="1" w:lastRow="0" w:firstColumn="1" w:lastColumn="0" w:noHBand="0" w:noVBand="1"/>
      </w:tblPr>
      <w:tblGrid>
        <w:gridCol w:w="4678"/>
        <w:gridCol w:w="9356"/>
      </w:tblGrid>
      <w:tr w:rsidR="003D50C5" w:rsidRPr="004A354C" w14:paraId="6521A9ED" w14:textId="77777777" w:rsidTr="006A112B">
        <w:tc>
          <w:tcPr>
            <w:tcW w:w="14034" w:type="dxa"/>
            <w:gridSpan w:val="2"/>
            <w:shd w:val="clear" w:color="auto" w:fill="00907C"/>
          </w:tcPr>
          <w:p w14:paraId="0FB9C75B" w14:textId="736F8D86" w:rsidR="003D50C5" w:rsidRPr="004A354C" w:rsidRDefault="003D50C5" w:rsidP="003D3891">
            <w:pPr>
              <w:spacing w:before="240" w:after="160" w:line="240" w:lineRule="auto"/>
              <w:ind w:left="158" w:right="158"/>
              <w:jc w:val="center"/>
              <w:rPr>
                <w:rFonts w:ascii="MS Reference Sans Serif" w:hAnsi="MS Reference Sans Serif"/>
                <w:b/>
                <w:color w:val="FFFFFF"/>
                <w:sz w:val="20"/>
                <w:szCs w:val="20"/>
                <w:lang w:val="en-GB"/>
              </w:rPr>
            </w:pPr>
            <w:r w:rsidRPr="004A354C">
              <w:rPr>
                <w:rFonts w:ascii="MS Reference Sans Serif" w:hAnsi="MS Reference Sans Serif"/>
                <w:b/>
                <w:color w:val="FFFFFF"/>
                <w:sz w:val="20"/>
                <w:szCs w:val="20"/>
                <w:lang w:val="en-GB"/>
              </w:rPr>
              <w:lastRenderedPageBreak/>
              <w:t>Dane firmy</w:t>
            </w:r>
          </w:p>
        </w:tc>
      </w:tr>
      <w:tr w:rsidR="00ED39B4" w:rsidRPr="004A354C" w14:paraId="175681FD" w14:textId="77777777" w:rsidTr="006A112B">
        <w:tc>
          <w:tcPr>
            <w:tcW w:w="4678" w:type="dxa"/>
          </w:tcPr>
          <w:p w14:paraId="5780C7F5" w14:textId="0F864CAD" w:rsidR="00ED39B4" w:rsidRPr="004A354C" w:rsidRDefault="00ED39B4" w:rsidP="003D3891">
            <w:pPr>
              <w:spacing w:before="120" w:after="120" w:line="240" w:lineRule="auto"/>
              <w:ind w:left="158" w:right="158"/>
              <w:rPr>
                <w:rFonts w:ascii="MS Reference Sans Serif" w:hAnsi="MS Reference Sans Serif"/>
                <w:sz w:val="20"/>
                <w:szCs w:val="20"/>
                <w:lang w:val="en-GB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Pełna nazwa firmy</w:t>
            </w:r>
          </w:p>
        </w:tc>
        <w:sdt>
          <w:sdtPr>
            <w:rPr>
              <w:rFonts w:ascii="MS Reference Sans Serif" w:hAnsi="MS Reference Sans Serif"/>
              <w:sz w:val="20"/>
              <w:szCs w:val="20"/>
              <w:lang w:val="pl-PL"/>
            </w:rPr>
            <w:id w:val="20669834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356" w:type="dxa"/>
                <w:shd w:val="clear" w:color="auto" w:fill="auto"/>
              </w:tcPr>
              <w:p w14:paraId="0283DA33" w14:textId="63BFADB2" w:rsidR="00ED39B4" w:rsidRPr="004A354C" w:rsidRDefault="006A112B" w:rsidP="003D3891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ED39B4" w:rsidRPr="004A354C" w14:paraId="540EA84B" w14:textId="77777777" w:rsidTr="006A112B">
        <w:tc>
          <w:tcPr>
            <w:tcW w:w="4678" w:type="dxa"/>
          </w:tcPr>
          <w:p w14:paraId="6CC587DF" w14:textId="35B9231D" w:rsidR="00ED39B4" w:rsidRPr="004A354C" w:rsidRDefault="0029320A" w:rsidP="003D3891">
            <w:pPr>
              <w:spacing w:before="120" w:after="120" w:line="240" w:lineRule="auto"/>
              <w:ind w:left="158" w:right="158"/>
              <w:rPr>
                <w:rFonts w:ascii="MS Reference Sans Serif" w:hAnsi="MS Reference Sans Serif"/>
                <w:sz w:val="20"/>
                <w:szCs w:val="20"/>
                <w:lang w:val="en-GB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Dokładny adres</w:t>
            </w: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br/>
              <w:t>(do faktury)</w:t>
            </w:r>
          </w:p>
        </w:tc>
        <w:sdt>
          <w:sdtPr>
            <w:rPr>
              <w:rFonts w:ascii="MS Reference Sans Serif" w:hAnsi="MS Reference Sans Serif"/>
              <w:sz w:val="20"/>
              <w:szCs w:val="20"/>
              <w:lang w:val="pl-PL"/>
            </w:rPr>
            <w:id w:val="130388936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356" w:type="dxa"/>
                <w:shd w:val="clear" w:color="auto" w:fill="auto"/>
              </w:tcPr>
              <w:p w14:paraId="70FA795C" w14:textId="35A0C60D" w:rsidR="00ED39B4" w:rsidRPr="004A354C" w:rsidRDefault="006A112B" w:rsidP="003D3891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ED39B4" w:rsidRPr="004A354C" w14:paraId="7356E460" w14:textId="77777777" w:rsidTr="006A112B">
        <w:tc>
          <w:tcPr>
            <w:tcW w:w="4678" w:type="dxa"/>
          </w:tcPr>
          <w:p w14:paraId="515B3869" w14:textId="29903948" w:rsidR="00ED39B4" w:rsidRPr="004A354C" w:rsidRDefault="0029320A" w:rsidP="003D3891">
            <w:pPr>
              <w:spacing w:before="120" w:after="120" w:line="240" w:lineRule="auto"/>
              <w:ind w:left="158" w:right="158"/>
              <w:rPr>
                <w:rFonts w:ascii="MS Reference Sans Serif" w:hAnsi="MS Reference Sans Serif"/>
                <w:sz w:val="20"/>
                <w:szCs w:val="20"/>
                <w:lang w:val="en-GB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Dokładny adres korespondencyjny</w:t>
            </w:r>
          </w:p>
        </w:tc>
        <w:sdt>
          <w:sdtPr>
            <w:rPr>
              <w:rFonts w:ascii="MS Reference Sans Serif" w:hAnsi="MS Reference Sans Serif"/>
              <w:sz w:val="20"/>
              <w:szCs w:val="20"/>
              <w:lang w:val="pl-PL"/>
            </w:rPr>
            <w:id w:val="141242570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356" w:type="dxa"/>
                <w:shd w:val="clear" w:color="auto" w:fill="auto"/>
              </w:tcPr>
              <w:p w14:paraId="1F21EB91" w14:textId="3B74CF91" w:rsidR="00ED39B4" w:rsidRPr="004A354C" w:rsidRDefault="006A112B" w:rsidP="003D3891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29320A" w:rsidRPr="004A354C" w14:paraId="3014AA21" w14:textId="77777777" w:rsidTr="006A112B">
        <w:tc>
          <w:tcPr>
            <w:tcW w:w="4678" w:type="dxa"/>
          </w:tcPr>
          <w:p w14:paraId="1DB54E16" w14:textId="44A5DF7C" w:rsidR="0029320A" w:rsidRPr="004A354C" w:rsidRDefault="0029320A" w:rsidP="003D3891">
            <w:pPr>
              <w:spacing w:before="120" w:after="120" w:line="240" w:lineRule="auto"/>
              <w:ind w:left="158" w:right="158"/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NIP</w:t>
            </w:r>
          </w:p>
        </w:tc>
        <w:sdt>
          <w:sdtPr>
            <w:rPr>
              <w:rFonts w:ascii="MS Reference Sans Serif" w:hAnsi="MS Reference Sans Serif"/>
              <w:sz w:val="20"/>
              <w:szCs w:val="20"/>
              <w:lang w:val="pl-PL"/>
            </w:rPr>
            <w:id w:val="-150133850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356" w:type="dxa"/>
                <w:shd w:val="clear" w:color="auto" w:fill="auto"/>
              </w:tcPr>
              <w:p w14:paraId="4F8157DD" w14:textId="030DBF6A" w:rsidR="0029320A" w:rsidRPr="004A354C" w:rsidRDefault="006A112B" w:rsidP="003D3891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29320A" w:rsidRPr="004A354C" w14:paraId="6ED5E5E8" w14:textId="77777777" w:rsidTr="006A112B">
        <w:tc>
          <w:tcPr>
            <w:tcW w:w="4678" w:type="dxa"/>
          </w:tcPr>
          <w:p w14:paraId="1169497A" w14:textId="3053DA1B" w:rsidR="0029320A" w:rsidRPr="004A354C" w:rsidRDefault="0029320A" w:rsidP="003D3891">
            <w:pPr>
              <w:spacing w:before="120" w:after="120" w:line="240" w:lineRule="auto"/>
              <w:ind w:left="158" w:right="158"/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Dodatkowe informacje</w:t>
            </w:r>
          </w:p>
        </w:tc>
        <w:sdt>
          <w:sdtPr>
            <w:rPr>
              <w:rFonts w:ascii="MS Reference Sans Serif" w:hAnsi="MS Reference Sans Serif"/>
              <w:sz w:val="20"/>
              <w:szCs w:val="20"/>
              <w:lang w:val="pl-PL"/>
            </w:rPr>
            <w:id w:val="-211242486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356" w:type="dxa"/>
                <w:shd w:val="clear" w:color="auto" w:fill="auto"/>
              </w:tcPr>
              <w:p w14:paraId="0F34921C" w14:textId="7369BB0B" w:rsidR="0029320A" w:rsidRPr="004A354C" w:rsidRDefault="006A112B" w:rsidP="003D3891">
                <w:pPr>
                  <w:spacing w:before="120" w:after="120" w:line="240" w:lineRule="auto"/>
                  <w:ind w:left="158" w:right="158"/>
                  <w:rPr>
                    <w:rFonts w:ascii="MS Reference Sans Serif" w:hAnsi="MS Reference Sans Serif"/>
                    <w:sz w:val="20"/>
                    <w:szCs w:val="20"/>
                    <w:lang w:val="en-GB"/>
                  </w:rPr>
                </w:pPr>
                <w:r w:rsidRPr="004A354C">
                  <w:rPr>
                    <w:rStyle w:val="PlaceholderText"/>
                    <w:rFonts w:ascii="MS Reference Sans Serif" w:hAnsi="MS Reference Sans Serif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6A1C1743" w14:textId="77777777" w:rsidR="000D7997" w:rsidRPr="004A354C" w:rsidRDefault="000D7997" w:rsidP="000D7997">
      <w:pPr>
        <w:spacing w:after="0"/>
        <w:rPr>
          <w:rFonts w:ascii="MS Reference Sans Serif" w:hAnsi="MS Reference Sans Serif"/>
          <w:sz w:val="18"/>
          <w:szCs w:val="18"/>
        </w:rPr>
      </w:pPr>
    </w:p>
    <w:p w14:paraId="340AF7C5" w14:textId="74E12B17" w:rsidR="000D7997" w:rsidRPr="004A354C" w:rsidRDefault="000D7997" w:rsidP="000D7997">
      <w:pPr>
        <w:spacing w:after="0"/>
        <w:rPr>
          <w:rFonts w:ascii="MS Reference Sans Serif" w:hAnsi="MS Reference Sans Serif"/>
          <w:sz w:val="20"/>
          <w:szCs w:val="20"/>
          <w:lang w:val="pl-PL"/>
        </w:rPr>
      </w:pPr>
      <w:r w:rsidRPr="004A354C">
        <w:rPr>
          <w:rFonts w:ascii="MS Reference Sans Serif" w:hAnsi="MS Reference Sans Serif" w:cs="Verdana"/>
          <w:sz w:val="20"/>
          <w:szCs w:val="20"/>
          <w:lang w:val="pl-PL"/>
        </w:rPr>
        <w:t>Prosimy o dokonanie zgłoszenia e-mailem (</w:t>
      </w:r>
      <w:hyperlink r:id="rId11" w:history="1">
        <w:r w:rsidR="008D17DE" w:rsidRPr="004A354C">
          <w:rPr>
            <w:rStyle w:val="Hyperlink"/>
            <w:rFonts w:ascii="MS Reference Sans Serif" w:hAnsi="MS Reference Sans Serif"/>
            <w:sz w:val="20"/>
            <w:szCs w:val="20"/>
            <w:lang w:val="pl-PL"/>
          </w:rPr>
          <w:t>jzielinska@preferredbynature.org</w:t>
        </w:r>
      </w:hyperlink>
      <w:r w:rsidRPr="004A354C">
        <w:rPr>
          <w:rFonts w:ascii="MS Reference Sans Serif" w:hAnsi="MS Reference Sans Serif"/>
          <w:sz w:val="20"/>
          <w:szCs w:val="20"/>
          <w:lang w:val="pl-PL"/>
        </w:rPr>
        <w:t xml:space="preserve">) </w:t>
      </w:r>
      <w:r w:rsidRPr="004A354C">
        <w:rPr>
          <w:rFonts w:ascii="MS Reference Sans Serif" w:hAnsi="MS Reference Sans Serif" w:cs="Verdana"/>
          <w:sz w:val="20"/>
          <w:szCs w:val="20"/>
          <w:lang w:val="pl-PL"/>
        </w:rPr>
        <w:t>przez wypełnienie niniejszego druku ‘zgłoszenie na szkolenie’.</w:t>
      </w:r>
      <w:r w:rsidR="004A354C">
        <w:rPr>
          <w:rFonts w:ascii="MS Reference Sans Serif" w:hAnsi="MS Reference Sans Serif"/>
          <w:sz w:val="20"/>
          <w:szCs w:val="20"/>
          <w:lang w:val="pl-PL"/>
        </w:rPr>
        <w:t xml:space="preserve"> </w:t>
      </w:r>
      <w:r w:rsidRPr="004A354C">
        <w:rPr>
          <w:rFonts w:ascii="MS Reference Sans Serif" w:hAnsi="MS Reference Sans Serif" w:cs="Verdana"/>
          <w:b/>
          <w:sz w:val="20"/>
          <w:szCs w:val="20"/>
          <w:lang w:val="pl-PL"/>
        </w:rPr>
        <w:t xml:space="preserve">Prosimy o przesyłanie zgłoszeń </w:t>
      </w:r>
      <w:r w:rsidRPr="004A354C">
        <w:rPr>
          <w:rFonts w:ascii="MS Reference Sans Serif" w:hAnsi="MS Reference Sans Serif"/>
          <w:b/>
          <w:sz w:val="20"/>
          <w:szCs w:val="20"/>
          <w:lang w:val="pl-PL"/>
        </w:rPr>
        <w:t xml:space="preserve">do dnia </w:t>
      </w:r>
      <w:r w:rsidR="009A5570">
        <w:rPr>
          <w:rFonts w:ascii="MS Reference Sans Serif" w:hAnsi="MS Reference Sans Serif"/>
          <w:b/>
          <w:sz w:val="20"/>
          <w:szCs w:val="20"/>
          <w:lang w:val="pl-PL"/>
        </w:rPr>
        <w:t>15</w:t>
      </w:r>
      <w:r w:rsidR="008D17DE" w:rsidRPr="004A354C">
        <w:rPr>
          <w:rFonts w:ascii="MS Reference Sans Serif" w:hAnsi="MS Reference Sans Serif"/>
          <w:b/>
          <w:sz w:val="20"/>
          <w:szCs w:val="20"/>
          <w:lang w:val="pl-PL"/>
        </w:rPr>
        <w:t xml:space="preserve"> września 2021 r</w:t>
      </w:r>
      <w:r w:rsidRPr="004A354C">
        <w:rPr>
          <w:rFonts w:ascii="MS Reference Sans Serif" w:hAnsi="MS Reference Sans Serif"/>
          <w:b/>
          <w:sz w:val="20"/>
          <w:szCs w:val="20"/>
          <w:lang w:val="pl-PL"/>
        </w:rPr>
        <w:t>.</w:t>
      </w:r>
    </w:p>
    <w:p w14:paraId="3AEB41A2" w14:textId="77777777" w:rsidR="00B5669D" w:rsidRPr="004A354C" w:rsidRDefault="00B5669D" w:rsidP="000D7997">
      <w:pPr>
        <w:spacing w:after="0"/>
        <w:rPr>
          <w:rFonts w:ascii="MS Reference Sans Serif" w:hAnsi="MS Reference Sans Serif"/>
          <w:sz w:val="20"/>
          <w:szCs w:val="20"/>
          <w:lang w:val="pl-PL"/>
        </w:rPr>
      </w:pPr>
    </w:p>
    <w:p w14:paraId="1D6C70BA" w14:textId="63791257" w:rsidR="00B5669D" w:rsidRPr="004A354C" w:rsidRDefault="00B5669D" w:rsidP="00B5669D">
      <w:pPr>
        <w:spacing w:after="0"/>
        <w:rPr>
          <w:rFonts w:ascii="MS Reference Sans Serif" w:hAnsi="MS Reference Sans Serif"/>
          <w:sz w:val="20"/>
          <w:szCs w:val="20"/>
          <w:lang w:val="pl-PL"/>
        </w:rPr>
      </w:pPr>
      <w:r w:rsidRPr="004A354C">
        <w:rPr>
          <w:rFonts w:ascii="MS Reference Sans Serif" w:hAnsi="MS Reference Sans Serif"/>
          <w:sz w:val="20"/>
          <w:szCs w:val="20"/>
          <w:lang w:val="pl-PL"/>
        </w:rPr>
        <w:t xml:space="preserve">Wszelkich informacji </w:t>
      </w:r>
      <w:r w:rsidR="001624AA" w:rsidRPr="004A354C">
        <w:rPr>
          <w:rFonts w:ascii="MS Reference Sans Serif" w:hAnsi="MS Reference Sans Serif"/>
          <w:sz w:val="20"/>
          <w:szCs w:val="20"/>
          <w:lang w:val="pl-PL"/>
        </w:rPr>
        <w:t xml:space="preserve">organizacyjnych </w:t>
      </w:r>
      <w:r w:rsidRPr="004A354C">
        <w:rPr>
          <w:rFonts w:ascii="MS Reference Sans Serif" w:hAnsi="MS Reference Sans Serif"/>
          <w:sz w:val="20"/>
          <w:szCs w:val="20"/>
          <w:lang w:val="pl-PL"/>
        </w:rPr>
        <w:t xml:space="preserve">o szkoleniu udziela: </w:t>
      </w:r>
      <w:r w:rsidR="008D17DE" w:rsidRPr="004A354C">
        <w:rPr>
          <w:rFonts w:ascii="MS Reference Sans Serif" w:hAnsi="MS Reference Sans Serif"/>
          <w:sz w:val="20"/>
          <w:szCs w:val="20"/>
          <w:lang w:val="pl-PL"/>
        </w:rPr>
        <w:t>Joanna Zielińska</w:t>
      </w:r>
      <w:r w:rsidRPr="004A354C">
        <w:rPr>
          <w:rFonts w:ascii="MS Reference Sans Serif" w:hAnsi="MS Reference Sans Serif"/>
          <w:sz w:val="20"/>
          <w:szCs w:val="20"/>
          <w:lang w:val="pl-PL"/>
        </w:rPr>
        <w:t xml:space="preserve">, tel. </w:t>
      </w:r>
      <w:r w:rsidR="00EA3D3B" w:rsidRPr="004A354C">
        <w:rPr>
          <w:rFonts w:ascii="MS Reference Sans Serif" w:hAnsi="MS Reference Sans Serif"/>
          <w:sz w:val="20"/>
          <w:szCs w:val="20"/>
          <w:lang w:val="pl-PL"/>
        </w:rPr>
        <w:t xml:space="preserve">+48 </w:t>
      </w:r>
      <w:r w:rsidR="00EA3D3B" w:rsidRPr="004A354C">
        <w:rPr>
          <w:rFonts w:ascii="MS Reference Sans Serif" w:eastAsiaTheme="minorHAnsi" w:hAnsi="MS Reference Sans Serif" w:cs="Calibri"/>
          <w:color w:val="000000"/>
          <w:sz w:val="20"/>
          <w:szCs w:val="20"/>
          <w:lang w:val="pl-PL"/>
        </w:rPr>
        <w:t>605 083 183</w:t>
      </w:r>
      <w:r w:rsidRPr="004A354C">
        <w:rPr>
          <w:rFonts w:ascii="MS Reference Sans Serif" w:hAnsi="MS Reference Sans Serif"/>
          <w:sz w:val="20"/>
          <w:szCs w:val="20"/>
          <w:lang w:val="pl-PL"/>
        </w:rPr>
        <w:t xml:space="preserve">, e-mail: </w:t>
      </w:r>
      <w:hyperlink r:id="rId12" w:history="1">
        <w:r w:rsidR="00DE12AB" w:rsidRPr="004A354C">
          <w:rPr>
            <w:rStyle w:val="Hyperlink"/>
            <w:rFonts w:ascii="MS Reference Sans Serif" w:hAnsi="MS Reference Sans Serif"/>
            <w:sz w:val="20"/>
            <w:szCs w:val="20"/>
            <w:lang w:val="pl-PL"/>
          </w:rPr>
          <w:t>jzielińska@preferredbynature.org</w:t>
        </w:r>
      </w:hyperlink>
      <w:r w:rsidRPr="004A354C">
        <w:rPr>
          <w:rFonts w:ascii="MS Reference Sans Serif" w:hAnsi="MS Reference Sans Serif"/>
          <w:sz w:val="20"/>
          <w:szCs w:val="20"/>
          <w:lang w:val="pl-PL"/>
        </w:rPr>
        <w:t xml:space="preserve"> </w:t>
      </w:r>
    </w:p>
    <w:p w14:paraId="6939D670" w14:textId="77777777" w:rsidR="00B5669D" w:rsidRPr="004A354C" w:rsidRDefault="00B5669D" w:rsidP="000D7997">
      <w:pPr>
        <w:spacing w:after="0"/>
        <w:rPr>
          <w:rFonts w:ascii="MS Reference Sans Serif" w:hAnsi="MS Reference Sans Serif"/>
          <w:sz w:val="20"/>
          <w:szCs w:val="20"/>
          <w:lang w:val="pl-PL"/>
        </w:rPr>
      </w:pPr>
    </w:p>
    <w:p w14:paraId="6F1B5BB9" w14:textId="079ABE5F" w:rsidR="006F3D7B" w:rsidRPr="004A354C" w:rsidRDefault="00B5669D" w:rsidP="000D0B5C">
      <w:pPr>
        <w:spacing w:after="0"/>
        <w:rPr>
          <w:rFonts w:ascii="MS Reference Sans Serif" w:hAnsi="MS Reference Sans Serif"/>
          <w:sz w:val="20"/>
          <w:szCs w:val="20"/>
          <w:lang w:val="pl-PL"/>
        </w:rPr>
      </w:pPr>
      <w:r w:rsidRPr="004A354C">
        <w:rPr>
          <w:rFonts w:ascii="MS Reference Sans Serif" w:hAnsi="MS Reference Sans Serif"/>
          <w:sz w:val="20"/>
          <w:szCs w:val="20"/>
          <w:lang w:val="pl-PL"/>
        </w:rPr>
        <w:t>Szkolenie odbędzie się w dni</w:t>
      </w:r>
      <w:r w:rsidR="00DE12AB" w:rsidRPr="004A354C">
        <w:rPr>
          <w:rFonts w:ascii="MS Reference Sans Serif" w:hAnsi="MS Reference Sans Serif"/>
          <w:sz w:val="20"/>
          <w:szCs w:val="20"/>
          <w:lang w:val="pl-PL"/>
        </w:rPr>
        <w:t>u</w:t>
      </w:r>
      <w:r w:rsidR="007D272F" w:rsidRPr="004A354C">
        <w:rPr>
          <w:rFonts w:ascii="MS Reference Sans Serif" w:hAnsi="MS Reference Sans Serif"/>
          <w:sz w:val="20"/>
          <w:szCs w:val="20"/>
          <w:lang w:val="pl-PL"/>
        </w:rPr>
        <w:t xml:space="preserve"> 22 września 2021 r. (środa)</w:t>
      </w:r>
      <w:r w:rsidR="00FE415D" w:rsidRPr="004A354C">
        <w:rPr>
          <w:rFonts w:ascii="MS Reference Sans Serif" w:hAnsi="MS Reference Sans Serif"/>
          <w:sz w:val="20"/>
          <w:szCs w:val="20"/>
          <w:lang w:val="pl-PL"/>
        </w:rPr>
        <w:t xml:space="preserve"> w</w:t>
      </w:r>
      <w:r w:rsidR="000D0B5C" w:rsidRPr="004A354C">
        <w:rPr>
          <w:rFonts w:ascii="MS Reference Sans Serif" w:hAnsi="MS Reference Sans Serif"/>
          <w:sz w:val="20"/>
          <w:szCs w:val="20"/>
          <w:lang w:val="pl-PL"/>
        </w:rPr>
        <w:t xml:space="preserve"> hotelu</w:t>
      </w:r>
      <w:r w:rsidR="006F3D7B" w:rsidRPr="004A354C">
        <w:rPr>
          <w:rFonts w:ascii="MS Reference Sans Serif" w:hAnsi="MS Reference Sans Serif"/>
          <w:sz w:val="20"/>
          <w:szCs w:val="20"/>
          <w:lang w:val="pl-PL"/>
        </w:rPr>
        <w:t>:</w:t>
      </w:r>
      <w:r w:rsidR="000D0B5C" w:rsidRPr="004A354C">
        <w:rPr>
          <w:rFonts w:ascii="MS Reference Sans Serif" w:hAnsi="MS Reference Sans Serif"/>
          <w:sz w:val="20"/>
          <w:szCs w:val="20"/>
          <w:lang w:val="pl-PL"/>
        </w:rPr>
        <w:t xml:space="preserve"> </w:t>
      </w:r>
    </w:p>
    <w:p w14:paraId="3A6BB2C3" w14:textId="3552AA44" w:rsidR="00B5669D" w:rsidRPr="004A354C" w:rsidRDefault="000D0B5C" w:rsidP="000D7997">
      <w:pPr>
        <w:spacing w:after="0"/>
        <w:rPr>
          <w:rFonts w:ascii="MS Reference Sans Serif" w:hAnsi="MS Reference Sans Serif"/>
          <w:sz w:val="20"/>
          <w:szCs w:val="20"/>
          <w:lang w:val="pl-PL"/>
        </w:rPr>
      </w:pPr>
      <w:r w:rsidRPr="004A354C">
        <w:rPr>
          <w:rFonts w:ascii="MS Reference Sans Serif" w:hAnsi="MS Reference Sans Serif"/>
          <w:b/>
          <w:bCs/>
          <w:sz w:val="20"/>
          <w:szCs w:val="20"/>
          <w:lang w:val="pl-PL"/>
        </w:rPr>
        <w:t>NOVOTEL ŁÓDŹ CENTRUM</w:t>
      </w:r>
      <w:r w:rsidR="00001619" w:rsidRPr="004A354C">
        <w:rPr>
          <w:rFonts w:ascii="MS Reference Sans Serif" w:hAnsi="MS Reference Sans Serif"/>
          <w:b/>
          <w:bCs/>
          <w:sz w:val="20"/>
          <w:szCs w:val="20"/>
          <w:lang w:val="pl-PL"/>
        </w:rPr>
        <w:t>****</w:t>
      </w:r>
      <w:r w:rsidRPr="004A354C">
        <w:rPr>
          <w:rFonts w:ascii="MS Reference Sans Serif" w:hAnsi="MS Reference Sans Serif"/>
          <w:sz w:val="20"/>
          <w:szCs w:val="20"/>
          <w:lang w:val="pl-PL"/>
        </w:rPr>
        <w:t xml:space="preserve"> | Al. Piłsudskiego 11A | 90-368 Łódź</w:t>
      </w:r>
      <w:r w:rsidR="006F3D7B" w:rsidRPr="004A354C">
        <w:rPr>
          <w:rFonts w:ascii="MS Reference Sans Serif" w:hAnsi="MS Reference Sans Serif"/>
          <w:sz w:val="20"/>
          <w:szCs w:val="20"/>
          <w:lang w:val="pl-PL"/>
        </w:rPr>
        <w:t xml:space="preserve"> </w:t>
      </w:r>
      <w:r w:rsidR="008B1F7E" w:rsidRPr="004A354C">
        <w:rPr>
          <w:rFonts w:ascii="MS Reference Sans Serif" w:hAnsi="MS Reference Sans Serif"/>
          <w:sz w:val="20"/>
          <w:szCs w:val="20"/>
          <w:lang w:val="pl-PL"/>
        </w:rPr>
        <w:t>|</w:t>
      </w:r>
      <w:r w:rsidR="00407A04">
        <w:rPr>
          <w:rFonts w:ascii="MS Reference Sans Serif" w:hAnsi="MS Reference Sans Serif"/>
          <w:sz w:val="20"/>
          <w:szCs w:val="20"/>
          <w:lang w:val="pl-PL"/>
        </w:rPr>
        <w:t xml:space="preserve"> </w:t>
      </w:r>
      <w:hyperlink r:id="rId13" w:history="1">
        <w:r w:rsidR="006F3D7B" w:rsidRPr="00407A04">
          <w:rPr>
            <w:rStyle w:val="Hyperlink"/>
            <w:rFonts w:ascii="MS Reference Sans Serif" w:hAnsi="MS Reference Sans Serif"/>
            <w:sz w:val="20"/>
            <w:szCs w:val="20"/>
            <w:lang w:val="pl-PL"/>
          </w:rPr>
          <w:t>https://all.accor.com/hotel/7830/index.pl.shtml</w:t>
        </w:r>
      </w:hyperlink>
    </w:p>
    <w:p w14:paraId="165FE19B" w14:textId="77777777" w:rsidR="00001619" w:rsidRPr="004A354C" w:rsidRDefault="00001619" w:rsidP="000D7997">
      <w:pPr>
        <w:spacing w:after="0"/>
        <w:rPr>
          <w:rFonts w:ascii="MS Reference Sans Serif" w:hAnsi="MS Reference Sans Serif"/>
          <w:lang w:val="pl-PL"/>
        </w:rPr>
      </w:pPr>
    </w:p>
    <w:p w14:paraId="23D01217" w14:textId="71A6BC18" w:rsidR="000D7997" w:rsidRPr="004A354C" w:rsidRDefault="000D7997" w:rsidP="000D7997">
      <w:pPr>
        <w:spacing w:after="0"/>
        <w:rPr>
          <w:rFonts w:ascii="MS Reference Sans Serif" w:hAnsi="MS Reference Sans Serif"/>
          <w:b/>
          <w:bCs/>
          <w:sz w:val="20"/>
          <w:szCs w:val="20"/>
          <w:lang w:val="pl-PL"/>
        </w:rPr>
      </w:pPr>
      <w:r w:rsidRPr="004A354C">
        <w:rPr>
          <w:rFonts w:ascii="MS Reference Sans Serif" w:hAnsi="MS Reference Sans Serif"/>
          <w:b/>
          <w:bCs/>
          <w:sz w:val="20"/>
          <w:szCs w:val="20"/>
          <w:lang w:val="pl-PL"/>
        </w:rPr>
        <w:t>Koszty uczestnictwa</w:t>
      </w:r>
    </w:p>
    <w:tbl>
      <w:tblPr>
        <w:tblW w:w="14034" w:type="dxa"/>
        <w:tblBorders>
          <w:top w:val="single" w:sz="4" w:space="0" w:color="00907C"/>
          <w:bottom w:val="single" w:sz="4" w:space="0" w:color="00907C"/>
          <w:insideH w:val="single" w:sz="4" w:space="0" w:color="00907C"/>
          <w:insideV w:val="single" w:sz="4" w:space="0" w:color="00907C"/>
        </w:tblBorders>
        <w:tblLook w:val="04A0" w:firstRow="1" w:lastRow="0" w:firstColumn="1" w:lastColumn="0" w:noHBand="0" w:noVBand="1"/>
      </w:tblPr>
      <w:tblGrid>
        <w:gridCol w:w="4678"/>
        <w:gridCol w:w="9356"/>
      </w:tblGrid>
      <w:tr w:rsidR="000D7997" w:rsidRPr="004A354C" w14:paraId="5BF97A43" w14:textId="77777777" w:rsidTr="003D3891">
        <w:tc>
          <w:tcPr>
            <w:tcW w:w="4678" w:type="dxa"/>
          </w:tcPr>
          <w:p w14:paraId="2B2D949E" w14:textId="3E3FA884" w:rsidR="000D7997" w:rsidRPr="004A354C" w:rsidRDefault="00F0458B" w:rsidP="000D7997">
            <w:pPr>
              <w:spacing w:before="120" w:after="120" w:line="240" w:lineRule="auto"/>
              <w:ind w:left="158" w:right="158"/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Cena jednostkowa</w:t>
            </w:r>
          </w:p>
        </w:tc>
        <w:tc>
          <w:tcPr>
            <w:tcW w:w="9356" w:type="dxa"/>
            <w:shd w:val="clear" w:color="auto" w:fill="auto"/>
          </w:tcPr>
          <w:p w14:paraId="0EAB4818" w14:textId="0D509D40" w:rsidR="000D7997" w:rsidRPr="004A354C" w:rsidRDefault="00524471" w:rsidP="00524471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ind w:right="158"/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800</w:t>
            </w:r>
            <w:r w:rsidR="000D7997"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 xml:space="preserve"> zł + 23% VAT/osobę.</w:t>
            </w:r>
          </w:p>
        </w:tc>
      </w:tr>
      <w:tr w:rsidR="000D7997" w:rsidRPr="004A354C" w14:paraId="2D2EF101" w14:textId="77777777" w:rsidTr="003D3891">
        <w:tc>
          <w:tcPr>
            <w:tcW w:w="4678" w:type="dxa"/>
          </w:tcPr>
          <w:p w14:paraId="0CD4495D" w14:textId="5F18DEA6" w:rsidR="000D7997" w:rsidRPr="004A354C" w:rsidRDefault="00854EF6" w:rsidP="000D7997">
            <w:pPr>
              <w:spacing w:before="120" w:after="120" w:line="240" w:lineRule="auto"/>
              <w:ind w:left="158" w:right="158"/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Cena dla klientów Preferred by Nature oraz dla firm, które zarejestrują na szkolenie przynajmniej 2 uczestników.</w:t>
            </w:r>
          </w:p>
        </w:tc>
        <w:tc>
          <w:tcPr>
            <w:tcW w:w="9356" w:type="dxa"/>
            <w:shd w:val="clear" w:color="auto" w:fill="auto"/>
          </w:tcPr>
          <w:p w14:paraId="1AF1B72D" w14:textId="77777777" w:rsidR="00524471" w:rsidRPr="004A354C" w:rsidRDefault="00524471" w:rsidP="00524471">
            <w:pPr>
              <w:pStyle w:val="ListParagraph"/>
              <w:spacing w:before="120" w:after="120" w:line="240" w:lineRule="auto"/>
              <w:ind w:left="878" w:right="158"/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</w:pPr>
          </w:p>
          <w:p w14:paraId="470F3346" w14:textId="12567C78" w:rsidR="000D7997" w:rsidRPr="004A354C" w:rsidRDefault="00524471" w:rsidP="00524471">
            <w:pPr>
              <w:pStyle w:val="ListParagraph"/>
              <w:numPr>
                <w:ilvl w:val="0"/>
                <w:numId w:val="14"/>
              </w:numPr>
              <w:spacing w:before="120" w:after="120" w:line="240" w:lineRule="auto"/>
              <w:ind w:right="158"/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</w:pPr>
            <w:r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6</w:t>
            </w:r>
            <w:r w:rsidR="000D7997" w:rsidRPr="004A354C">
              <w:rPr>
                <w:rFonts w:ascii="MS Reference Sans Serif" w:hAnsi="MS Reference Sans Serif" w:cs="Verdana"/>
                <w:sz w:val="20"/>
                <w:szCs w:val="20"/>
                <w:lang w:val="pl-PL"/>
              </w:rPr>
              <w:t>50 zł + 23% VAT/osobę.</w:t>
            </w:r>
          </w:p>
        </w:tc>
      </w:tr>
    </w:tbl>
    <w:p w14:paraId="5E9F8BC0" w14:textId="6100C5C6" w:rsidR="00ED39B4" w:rsidRPr="004A354C" w:rsidRDefault="000D7997" w:rsidP="000D7997">
      <w:pPr>
        <w:spacing w:after="0"/>
        <w:rPr>
          <w:rFonts w:ascii="MS Reference Sans Serif" w:hAnsi="MS Reference Sans Serif"/>
          <w:i/>
          <w:iCs/>
          <w:sz w:val="16"/>
          <w:szCs w:val="16"/>
          <w:lang w:val="pl-PL"/>
        </w:rPr>
      </w:pPr>
      <w:r w:rsidRPr="004A354C">
        <w:rPr>
          <w:rFonts w:ascii="MS Reference Sans Serif" w:hAnsi="MS Reference Sans Serif"/>
          <w:i/>
          <w:iCs/>
          <w:sz w:val="16"/>
          <w:szCs w:val="16"/>
          <w:lang w:val="pl-PL"/>
        </w:rPr>
        <w:t>W przypadku niewystarczającej liczby chętnych, organizatorzy zastrzegają sobie prawo do odwołania szkolenia. Liczba miejsc ograniczona.</w:t>
      </w:r>
    </w:p>
    <w:sectPr w:rsidR="00ED39B4" w:rsidRPr="004A354C" w:rsidSect="00ED39B4">
      <w:headerReference w:type="default" r:id="rId14"/>
      <w:footerReference w:type="default" r:id="rId15"/>
      <w:headerReference w:type="first" r:id="rId16"/>
      <w:footerReference w:type="first" r:id="rId17"/>
      <w:pgSz w:w="16838" w:h="11906" w:orient="landscape"/>
      <w:pgMar w:top="720" w:right="1440" w:bottom="746" w:left="1440" w:header="720" w:footer="720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C4ECB" w14:textId="77777777" w:rsidR="00D630D1" w:rsidRDefault="00D630D1" w:rsidP="00D4305E">
      <w:pPr>
        <w:spacing w:after="0" w:line="240" w:lineRule="auto"/>
      </w:pPr>
      <w:r>
        <w:separator/>
      </w:r>
    </w:p>
  </w:endnote>
  <w:endnote w:type="continuationSeparator" w:id="0">
    <w:p w14:paraId="2C1DA6B7" w14:textId="77777777" w:rsidR="00D630D1" w:rsidRDefault="00D630D1" w:rsidP="00D43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-Bold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A39FE" w14:textId="33B67B78" w:rsidR="00F44D3B" w:rsidRDefault="00ED39B4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728384" behindDoc="0" locked="0" layoutInCell="1" allowOverlap="1" wp14:anchorId="7AAB6D94" wp14:editId="25FF1F16">
              <wp:simplePos x="0" y="0"/>
              <wp:positionH relativeFrom="column">
                <wp:posOffset>-923925</wp:posOffset>
              </wp:positionH>
              <wp:positionV relativeFrom="paragraph">
                <wp:posOffset>-17145</wp:posOffset>
              </wp:positionV>
              <wp:extent cx="10858547" cy="774905"/>
              <wp:effectExtent l="0" t="0" r="0" b="635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858547" cy="774905"/>
                        <a:chOff x="-1019222" y="-20347"/>
                        <a:chExt cx="10858547" cy="774905"/>
                      </a:xfrm>
                    </wpg:grpSpPr>
                    <wps:wsp>
                      <wps:cNvPr id="18" name="Rectangle 23"/>
                      <wps:cNvSpPr>
                        <a:spLocks noChangeArrowheads="1"/>
                      </wps:cNvSpPr>
                      <wps:spPr bwMode="auto">
                        <a:xfrm>
                          <a:off x="-1019175" y="-20347"/>
                          <a:ext cx="10858500" cy="76771"/>
                        </a:xfrm>
                        <a:prstGeom prst="rect">
                          <a:avLst/>
                        </a:prstGeom>
                        <a:solidFill>
                          <a:srgbClr val="9CB92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Rectangle 22"/>
                      <wps:cNvSpPr>
                        <a:spLocks noChangeArrowheads="1"/>
                      </wps:cNvSpPr>
                      <wps:spPr bwMode="auto">
                        <a:xfrm>
                          <a:off x="-1019222" y="56058"/>
                          <a:ext cx="10749915" cy="698500"/>
                        </a:xfrm>
                        <a:prstGeom prst="rect">
                          <a:avLst/>
                        </a:prstGeom>
                        <a:solidFill>
                          <a:srgbClr val="00907C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Text Box 27"/>
                      <wps:cNvSpPr txBox="1">
                        <a:spLocks noChangeArrowheads="1"/>
                      </wps:cNvSpPr>
                      <wps:spPr bwMode="auto">
                        <a:xfrm>
                          <a:off x="1264256" y="145921"/>
                          <a:ext cx="6606539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8FFA61" w14:textId="365C2099" w:rsidR="00ED39B4" w:rsidRPr="00ED39B4" w:rsidRDefault="00ED39B4" w:rsidP="00ED39B4">
                            <w:pPr>
                              <w:spacing w:after="0"/>
                              <w:jc w:val="center"/>
                              <w:rPr>
                                <w:rFonts w:ascii="MS Reference Sans Serif" w:hAnsi="MS Reference Sans Serif" w:cs="Lucida Sans Unicode"/>
                                <w:color w:val="FFFFFF"/>
                                <w:sz w:val="24"/>
                              </w:rPr>
                            </w:pPr>
                            <w:r w:rsidRPr="00ED39B4">
                              <w:rPr>
                                <w:rFonts w:ascii="MS Reference Sans Serif" w:hAnsi="MS Reference Sans Serif" w:cs="Lucida Sans Unicode"/>
                                <w:color w:val="FFFFFF"/>
                                <w:sz w:val="24"/>
                                <w:lang w:val="pl-PL"/>
                              </w:rPr>
                              <w:t xml:space="preserve">www.preferredbynature.org/pl </w:t>
                            </w:r>
                          </w:p>
                          <w:p w14:paraId="7A8520B2" w14:textId="77777777" w:rsidR="00ED39B4" w:rsidRPr="00C87869" w:rsidRDefault="00ED39B4" w:rsidP="00ED39B4">
                            <w:pPr>
                              <w:spacing w:after="0"/>
                              <w:jc w:val="center"/>
                              <w:rPr>
                                <w:rFonts w:ascii="MS Reference Sans Serif" w:hAnsi="MS Reference Sans Serif" w:cs="Lucida Sans Unicode"/>
                                <w:color w:val="FFFFFF"/>
                                <w:sz w:val="14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AB6D94" id="Group 17" o:spid="_x0000_s1026" style="position:absolute;margin-left:-72.75pt;margin-top:-1.35pt;width:855pt;height:61pt;z-index:251728384;mso-width-relative:margin;mso-height-relative:margin" coordorigin="-10192,-203" coordsize="108585,77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">
              <v:rect id="Rectangle 23" o:spid="_x0000_s1027" style="position:absolute;left:-10191;top:-203;width:108584;height:7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" fillcolor="#9cb92d" stroked="f"/>
              <v:rect id="Rectangle 22" o:spid="_x0000_s1028" style="position:absolute;left:-10192;top:560;width:107498;height:6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" fillcolor="#00907c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9" type="#_x0000_t202" style="position:absolute;left:12642;top:1459;width:66065;height:4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<v:textbox>
                  <w:txbxContent>
                    <w:p w14:paraId="3C8FFA61" w14:textId="365C2099" w:rsidR="00ED39B4" w:rsidRPr="00ED39B4" w:rsidRDefault="00ED39B4" w:rsidP="00ED39B4">
                      <w:pPr>
                        <w:spacing w:after="0"/>
                        <w:jc w:val="center"/>
                        <w:rPr>
                          <w:rFonts w:ascii="MS Reference Sans Serif" w:hAnsi="MS Reference Sans Serif" w:cs="Lucida Sans Unicode"/>
                          <w:color w:val="FFFFFF"/>
                          <w:sz w:val="24"/>
                        </w:rPr>
                      </w:pPr>
                      <w:r w:rsidRPr="00ED39B4">
                        <w:rPr>
                          <w:rFonts w:ascii="MS Reference Sans Serif" w:hAnsi="MS Reference Sans Serif" w:cs="Lucida Sans Unicode"/>
                          <w:color w:val="FFFFFF"/>
                          <w:sz w:val="24"/>
                          <w:lang w:val="pl-PL"/>
                        </w:rPr>
                        <w:t xml:space="preserve">www.preferredbynature.org/pl </w:t>
                      </w:r>
                    </w:p>
                    <w:p w14:paraId="7A8520B2" w14:textId="77777777" w:rsidR="00ED39B4" w:rsidRPr="00C87869" w:rsidRDefault="00ED39B4" w:rsidP="00ED39B4">
                      <w:pPr>
                        <w:spacing w:after="0"/>
                        <w:jc w:val="center"/>
                        <w:rPr>
                          <w:rFonts w:ascii="MS Reference Sans Serif" w:hAnsi="MS Reference Sans Serif" w:cs="Lucida Sans Unicode"/>
                          <w:color w:val="FFFFFF"/>
                          <w:sz w:val="14"/>
                          <w:szCs w:val="12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3D243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550C9C5B" wp14:editId="675CEC02">
              <wp:simplePos x="0" y="0"/>
              <wp:positionH relativeFrom="column">
                <wp:posOffset>-458028</wp:posOffset>
              </wp:positionH>
              <wp:positionV relativeFrom="paragraph">
                <wp:posOffset>56653</wp:posOffset>
              </wp:positionV>
              <wp:extent cx="7554595" cy="545465"/>
              <wp:effectExtent l="0" t="0" r="0" b="1270"/>
              <wp:wrapNone/>
              <wp:docPr id="1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4595" cy="545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19DD0B" w14:textId="2AC2B000" w:rsidR="00F44D3B" w:rsidRPr="00F44D3B" w:rsidRDefault="00C87869" w:rsidP="00C87869">
                          <w:pPr>
                            <w:jc w:val="center"/>
                            <w:rPr>
                              <w:rFonts w:ascii="MS Reference Sans Serif" w:hAnsi="MS Reference Sans Serif" w:cs="Lucida Sans Unicode"/>
                              <w:color w:val="FFFFFF"/>
                              <w:sz w:val="24"/>
                            </w:rPr>
                          </w:pPr>
                          <w:r w:rsidRPr="00F44D3B">
                            <w:rPr>
                              <w:rFonts w:ascii="MS Reference Sans Serif" w:hAnsi="MS Reference Sans Serif" w:cs="Lucida Sans Unicode"/>
                              <w:color w:val="FFFFFF"/>
                              <w:sz w:val="24"/>
                            </w:rPr>
                            <w:t>www.</w:t>
                          </w:r>
                          <w:r>
                            <w:rPr>
                              <w:rFonts w:ascii="MS Reference Sans Serif" w:hAnsi="MS Reference Sans Serif" w:cs="Lucida Sans Unicode"/>
                              <w:color w:val="FFFFFF"/>
                              <w:sz w:val="24"/>
                            </w:rPr>
                            <w:t>preferredbynature</w:t>
                          </w:r>
                          <w:r w:rsidRPr="00F44D3B">
                            <w:rPr>
                              <w:rFonts w:ascii="MS Reference Sans Serif" w:hAnsi="MS Reference Sans Serif" w:cs="Lucida Sans Unicode"/>
                              <w:color w:val="FFFFFF"/>
                              <w:sz w:val="24"/>
                            </w:rPr>
                            <w:t>.</w:t>
                          </w:r>
                          <w:r>
                            <w:rPr>
                              <w:rFonts w:ascii="MS Reference Sans Serif" w:hAnsi="MS Reference Sans Serif" w:cs="Lucida Sans Unicode"/>
                              <w:color w:val="FFFFFF"/>
                              <w:sz w:val="24"/>
                            </w:rPr>
                            <w:t>org/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0C9C5B" id="Text Box 26" o:spid="_x0000_s1030" type="#_x0000_t202" style="position:absolute;margin-left:-36.05pt;margin-top:4.45pt;width:594.85pt;height:42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" filled="f" stroked="f">
              <v:textbox>
                <w:txbxContent>
                  <w:p w14:paraId="4C19DD0B" w14:textId="2AC2B000" w:rsidR="00F44D3B" w:rsidRPr="00F44D3B" w:rsidRDefault="00C87869" w:rsidP="00C87869">
                    <w:pPr>
                      <w:jc w:val="center"/>
                      <w:rPr>
                        <w:rFonts w:ascii="MS Reference Sans Serif" w:hAnsi="MS Reference Sans Serif" w:cs="Lucida Sans Unicode"/>
                        <w:color w:val="FFFFFF"/>
                        <w:sz w:val="24"/>
                      </w:rPr>
                    </w:pPr>
                    <w:r w:rsidRPr="00F44D3B">
                      <w:rPr>
                        <w:rFonts w:ascii="MS Reference Sans Serif" w:hAnsi="MS Reference Sans Serif" w:cs="Lucida Sans Unicode"/>
                        <w:color w:val="FFFFFF"/>
                        <w:sz w:val="24"/>
                      </w:rPr>
                      <w:t>www.</w:t>
                    </w:r>
                    <w:r>
                      <w:rPr>
                        <w:rFonts w:ascii="MS Reference Sans Serif" w:hAnsi="MS Reference Sans Serif" w:cs="Lucida Sans Unicode"/>
                        <w:color w:val="FFFFFF"/>
                        <w:sz w:val="24"/>
                      </w:rPr>
                      <w:t>preferredbynature</w:t>
                    </w:r>
                    <w:r w:rsidRPr="00F44D3B">
                      <w:rPr>
                        <w:rFonts w:ascii="MS Reference Sans Serif" w:hAnsi="MS Reference Sans Serif" w:cs="Lucida Sans Unicode"/>
                        <w:color w:val="FFFFFF"/>
                        <w:sz w:val="24"/>
                      </w:rPr>
                      <w:t>.</w:t>
                    </w:r>
                    <w:r>
                      <w:rPr>
                        <w:rFonts w:ascii="MS Reference Sans Serif" w:hAnsi="MS Reference Sans Serif" w:cs="Lucida Sans Unicode"/>
                        <w:color w:val="FFFFFF"/>
                        <w:sz w:val="24"/>
                      </w:rPr>
                      <w:t>org/pl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0B20C" w14:textId="6DB459C3" w:rsidR="00F44D3B" w:rsidRDefault="003D243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95104" behindDoc="0" locked="0" layoutInCell="1" allowOverlap="1" wp14:anchorId="7E0B04A4" wp14:editId="3B5AA0A5">
              <wp:simplePos x="0" y="0"/>
              <wp:positionH relativeFrom="column">
                <wp:posOffset>-942975</wp:posOffset>
              </wp:positionH>
              <wp:positionV relativeFrom="paragraph">
                <wp:posOffset>238125</wp:posOffset>
              </wp:positionV>
              <wp:extent cx="10858501" cy="775271"/>
              <wp:effectExtent l="0" t="0" r="0" b="6350"/>
              <wp:wrapNone/>
              <wp:docPr id="22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858501" cy="775271"/>
                        <a:chOff x="-95251" y="-1297"/>
                        <a:chExt cx="10858501" cy="775271"/>
                      </a:xfrm>
                    </wpg:grpSpPr>
                    <wps:wsp>
                      <wps:cNvPr id="5" name="Rectangle 23"/>
                      <wps:cNvSpPr>
                        <a:spLocks noChangeArrowheads="1"/>
                      </wps:cNvSpPr>
                      <wps:spPr bwMode="auto">
                        <a:xfrm>
                          <a:off x="-95250" y="-1297"/>
                          <a:ext cx="10858500" cy="76771"/>
                        </a:xfrm>
                        <a:prstGeom prst="rect">
                          <a:avLst/>
                        </a:prstGeom>
                        <a:solidFill>
                          <a:srgbClr val="9CB92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Rectangle 22"/>
                      <wps:cNvSpPr>
                        <a:spLocks noChangeArrowheads="1"/>
                      </wps:cNvSpPr>
                      <wps:spPr bwMode="auto">
                        <a:xfrm>
                          <a:off x="-95251" y="75474"/>
                          <a:ext cx="10749915" cy="698500"/>
                        </a:xfrm>
                        <a:prstGeom prst="rect">
                          <a:avLst/>
                        </a:prstGeom>
                        <a:solidFill>
                          <a:srgbClr val="00907C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" name="Text Box 27"/>
                      <wps:cNvSpPr txBox="1">
                        <a:spLocks noChangeArrowheads="1"/>
                      </wps:cNvSpPr>
                      <wps:spPr bwMode="auto">
                        <a:xfrm>
                          <a:off x="461174" y="206581"/>
                          <a:ext cx="9740099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64A337" w14:textId="126E43CB" w:rsidR="00C87869" w:rsidRPr="00C87869" w:rsidRDefault="00C87869" w:rsidP="00C87869">
                            <w:pPr>
                              <w:spacing w:after="0"/>
                              <w:jc w:val="center"/>
                              <w:rPr>
                                <w:rFonts w:ascii="MS Reference Sans Serif" w:hAnsi="MS Reference Sans Serif" w:cs="Lucida Sans Unicode"/>
                                <w:color w:val="FFFFFF"/>
                                <w:sz w:val="14"/>
                                <w:szCs w:val="12"/>
                                <w:lang w:val="pl-PL"/>
                              </w:rPr>
                            </w:pPr>
                            <w:r w:rsidRPr="00C87869">
                              <w:rPr>
                                <w:rFonts w:ascii="MS Reference Sans Serif" w:hAnsi="MS Reference Sans Serif" w:cs="Lucida Sans Unicode"/>
                                <w:color w:val="FFFFFF"/>
                                <w:sz w:val="14"/>
                                <w:szCs w:val="12"/>
                                <w:lang w:val="pl-PL"/>
                              </w:rPr>
                              <w:t>NEPCon Sp. z o.o. l ul. Emaus 7/11, 30-201 Kraków, Polska l www.preferredbynature.org/pl poland@</w:t>
                            </w:r>
                            <w:r>
                              <w:rPr>
                                <w:rFonts w:ascii="MS Reference Sans Serif" w:hAnsi="MS Reference Sans Serif" w:cs="Lucida Sans Unicode"/>
                                <w:color w:val="FFFFFF"/>
                                <w:sz w:val="14"/>
                                <w:szCs w:val="12"/>
                                <w:lang w:val="pl-PL"/>
                              </w:rPr>
                              <w:t>preferredbynature</w:t>
                            </w:r>
                            <w:r w:rsidRPr="00C87869">
                              <w:rPr>
                                <w:rFonts w:ascii="MS Reference Sans Serif" w:hAnsi="MS Reference Sans Serif" w:cs="Lucida Sans Unicode"/>
                                <w:color w:val="FFFFFF"/>
                                <w:sz w:val="14"/>
                                <w:szCs w:val="12"/>
                                <w:lang w:val="pl-PL"/>
                              </w:rPr>
                              <w:t>.org</w:t>
                            </w:r>
                          </w:p>
                          <w:p w14:paraId="4C05D94F" w14:textId="6DD2D1D0" w:rsidR="00C87869" w:rsidRPr="00C87869" w:rsidRDefault="00C87869" w:rsidP="00C87869">
                            <w:pPr>
                              <w:spacing w:after="0"/>
                              <w:jc w:val="center"/>
                              <w:rPr>
                                <w:rFonts w:ascii="MS Reference Sans Serif" w:hAnsi="MS Reference Sans Serif" w:cs="Lucida Sans Unicode"/>
                                <w:color w:val="FFFFFF"/>
                                <w:sz w:val="14"/>
                                <w:szCs w:val="12"/>
                              </w:rPr>
                            </w:pPr>
                            <w:r w:rsidRPr="00C87869">
                              <w:rPr>
                                <w:rFonts w:ascii="MS Reference Sans Serif" w:hAnsi="MS Reference Sans Serif" w:cs="Lucida Sans Unicode"/>
                                <w:color w:val="FFFFFF"/>
                                <w:sz w:val="14"/>
                                <w:szCs w:val="12"/>
                              </w:rPr>
                              <w:t>Tel: +48 12 427 00 93 l NIP 6772225423 | FSC® A000535 l PEFC/09-44-02</w:t>
                            </w:r>
                          </w:p>
                          <w:p w14:paraId="3B5D6226" w14:textId="77777777" w:rsidR="00C87869" w:rsidRPr="00C87869" w:rsidRDefault="00C87869" w:rsidP="00C87869">
                            <w:pPr>
                              <w:spacing w:after="0"/>
                              <w:jc w:val="center"/>
                              <w:rPr>
                                <w:rFonts w:ascii="MS Reference Sans Serif" w:hAnsi="MS Reference Sans Serif" w:cs="Lucida Sans Unicode"/>
                                <w:color w:val="FFFFFF"/>
                                <w:sz w:val="14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E0B04A4" id="Group 22" o:spid="_x0000_s1032" style="position:absolute;margin-left:-74.25pt;margin-top:18.75pt;width:855pt;height:61.05pt;z-index:251695104;mso-width-relative:margin;mso-height-relative:margin" coordorigin="-952,-12" coordsize="108585,7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">
              <v:rect id="Rectangle 23" o:spid="_x0000_s1033" style="position:absolute;left:-952;top:-12;width:108584;height: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" fillcolor="#9cb92d" stroked="f"/>
              <v:rect id="Rectangle 22" o:spid="_x0000_s1034" style="position:absolute;left:-952;top:754;width:107498;height:6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" fillcolor="#00907c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35" type="#_x0000_t202" style="position:absolute;left:4611;top:2065;width:97401;height:43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3964A337" w14:textId="126E43CB" w:rsidR="00C87869" w:rsidRPr="00C87869" w:rsidRDefault="00C87869" w:rsidP="00C87869">
                      <w:pPr>
                        <w:spacing w:after="0"/>
                        <w:jc w:val="center"/>
                        <w:rPr>
                          <w:rFonts w:ascii="MS Reference Sans Serif" w:hAnsi="MS Reference Sans Serif" w:cs="Lucida Sans Unicode"/>
                          <w:color w:val="FFFFFF"/>
                          <w:sz w:val="14"/>
                          <w:szCs w:val="12"/>
                          <w:lang w:val="pl-PL"/>
                        </w:rPr>
                      </w:pPr>
                      <w:r w:rsidRPr="00C87869">
                        <w:rPr>
                          <w:rFonts w:ascii="MS Reference Sans Serif" w:hAnsi="MS Reference Sans Serif" w:cs="Lucida Sans Unicode"/>
                          <w:color w:val="FFFFFF"/>
                          <w:sz w:val="14"/>
                          <w:szCs w:val="12"/>
                          <w:lang w:val="pl-PL"/>
                        </w:rPr>
                        <w:t>NEPCon Sp. z o.o. l ul. Emaus 7/11, 30-201 Kraków, Polska l www.preferredbynature.org/pl poland@</w:t>
                      </w:r>
                      <w:r>
                        <w:rPr>
                          <w:rFonts w:ascii="MS Reference Sans Serif" w:hAnsi="MS Reference Sans Serif" w:cs="Lucida Sans Unicode"/>
                          <w:color w:val="FFFFFF"/>
                          <w:sz w:val="14"/>
                          <w:szCs w:val="12"/>
                          <w:lang w:val="pl-PL"/>
                        </w:rPr>
                        <w:t>preferredbynature</w:t>
                      </w:r>
                      <w:r w:rsidRPr="00C87869">
                        <w:rPr>
                          <w:rFonts w:ascii="MS Reference Sans Serif" w:hAnsi="MS Reference Sans Serif" w:cs="Lucida Sans Unicode"/>
                          <w:color w:val="FFFFFF"/>
                          <w:sz w:val="14"/>
                          <w:szCs w:val="12"/>
                          <w:lang w:val="pl-PL"/>
                        </w:rPr>
                        <w:t>.org</w:t>
                      </w:r>
                    </w:p>
                    <w:p w14:paraId="4C05D94F" w14:textId="6DD2D1D0" w:rsidR="00C87869" w:rsidRPr="00C87869" w:rsidRDefault="00C87869" w:rsidP="00C87869">
                      <w:pPr>
                        <w:spacing w:after="0"/>
                        <w:jc w:val="center"/>
                        <w:rPr>
                          <w:rFonts w:ascii="MS Reference Sans Serif" w:hAnsi="MS Reference Sans Serif" w:cs="Lucida Sans Unicode"/>
                          <w:color w:val="FFFFFF"/>
                          <w:sz w:val="14"/>
                          <w:szCs w:val="12"/>
                        </w:rPr>
                      </w:pPr>
                      <w:r w:rsidRPr="00C87869">
                        <w:rPr>
                          <w:rFonts w:ascii="MS Reference Sans Serif" w:hAnsi="MS Reference Sans Serif" w:cs="Lucida Sans Unicode"/>
                          <w:color w:val="FFFFFF"/>
                          <w:sz w:val="14"/>
                          <w:szCs w:val="12"/>
                        </w:rPr>
                        <w:t>Tel: +48 12 427 00 93 l NIP 6772225423 | FSC® A000535 l PEFC/09-44-02</w:t>
                      </w:r>
                    </w:p>
                    <w:p w14:paraId="3B5D6226" w14:textId="77777777" w:rsidR="00C87869" w:rsidRPr="00C87869" w:rsidRDefault="00C87869" w:rsidP="00C87869">
                      <w:pPr>
                        <w:spacing w:after="0"/>
                        <w:jc w:val="center"/>
                        <w:rPr>
                          <w:rFonts w:ascii="MS Reference Sans Serif" w:hAnsi="MS Reference Sans Serif" w:cs="Lucida Sans Unicode"/>
                          <w:color w:val="FFFFFF"/>
                          <w:sz w:val="14"/>
                          <w:szCs w:val="12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14:paraId="1ECB65DB" w14:textId="12061D61" w:rsidR="00F44D3B" w:rsidRDefault="00F44D3B">
    <w:pPr>
      <w:pStyle w:val="Footer"/>
    </w:pPr>
  </w:p>
  <w:p w14:paraId="25EF4A2B" w14:textId="4E933584" w:rsidR="009362D7" w:rsidRDefault="009362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6198B" w14:textId="77777777" w:rsidR="00D630D1" w:rsidRDefault="00D630D1" w:rsidP="00D4305E">
      <w:pPr>
        <w:spacing w:after="0" w:line="240" w:lineRule="auto"/>
      </w:pPr>
      <w:r>
        <w:separator/>
      </w:r>
    </w:p>
  </w:footnote>
  <w:footnote w:type="continuationSeparator" w:id="0">
    <w:p w14:paraId="16A3C942" w14:textId="77777777" w:rsidR="00D630D1" w:rsidRDefault="00D630D1" w:rsidP="00D430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D60B0" w14:textId="77777777" w:rsidR="00ED39B4" w:rsidRDefault="00ED39B4" w:rsidP="00ED39B4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722240" behindDoc="0" locked="0" layoutInCell="1" allowOverlap="1" wp14:anchorId="2AA93982" wp14:editId="390FF131">
          <wp:simplePos x="0" y="0"/>
          <wp:positionH relativeFrom="column">
            <wp:posOffset>2426335</wp:posOffset>
          </wp:positionH>
          <wp:positionV relativeFrom="paragraph">
            <wp:posOffset>-478790</wp:posOffset>
          </wp:positionV>
          <wp:extent cx="5881007" cy="1251857"/>
          <wp:effectExtent l="19050" t="0" r="0" b="0"/>
          <wp:wrapNone/>
          <wp:docPr id="8" name="Picture 4" descr="to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top_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3895" r="26385" b="10397"/>
                  <a:stretch>
                    <a:fillRect/>
                  </a:stretch>
                </pic:blipFill>
                <pic:spPr bwMode="auto">
                  <a:xfrm>
                    <a:off x="0" y="0"/>
                    <a:ext cx="5881007" cy="125185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721216" behindDoc="0" locked="0" layoutInCell="1" allowOverlap="1" wp14:anchorId="33A4AAC9" wp14:editId="4F38AD85">
          <wp:simplePos x="0" y="0"/>
          <wp:positionH relativeFrom="column">
            <wp:posOffset>6814185</wp:posOffset>
          </wp:positionH>
          <wp:positionV relativeFrom="paragraph">
            <wp:posOffset>-487680</wp:posOffset>
          </wp:positionV>
          <wp:extent cx="2996565" cy="1203960"/>
          <wp:effectExtent l="19050" t="0" r="0" b="0"/>
          <wp:wrapNone/>
          <wp:docPr id="9" name="Picture 4" descr="O:\04 Gallery\04 NEPCon pictures\Pictures\Forest\green leaves in forest_iStock_000006842004X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O:\04 Gallery\04 NEPCon pictures\Pictures\Forest\green leaves in forest_iStock_000006842004XSmall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7387" r="5358" b="34047"/>
                  <a:stretch>
                    <a:fillRect/>
                  </a:stretch>
                </pic:blipFill>
                <pic:spPr bwMode="auto">
                  <a:xfrm>
                    <a:off x="0" y="0"/>
                    <a:ext cx="2996565" cy="12039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724288" behindDoc="0" locked="0" layoutInCell="1" allowOverlap="1" wp14:anchorId="4C65B29D" wp14:editId="74820F11">
          <wp:simplePos x="0" y="0"/>
          <wp:positionH relativeFrom="column">
            <wp:posOffset>-229043</wp:posOffset>
          </wp:positionH>
          <wp:positionV relativeFrom="paragraph">
            <wp:posOffset>-351155</wp:posOffset>
          </wp:positionV>
          <wp:extent cx="1588535" cy="897890"/>
          <wp:effectExtent l="0" t="0" r="0" b="0"/>
          <wp:wrapNone/>
          <wp:docPr id="10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kge\AppData\Local\Microsoft\Windows\Temporary Internet Files\Content.Word\NEPCon Slogo-EN-Green-RGB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8535" cy="8978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D31968" w14:textId="77777777" w:rsidR="00ED39B4" w:rsidRDefault="00ED39B4" w:rsidP="00ED39B4">
    <w:pPr>
      <w:pStyle w:val="Header"/>
    </w:pPr>
  </w:p>
  <w:p w14:paraId="0182709E" w14:textId="77777777" w:rsidR="00ED39B4" w:rsidRDefault="00ED39B4" w:rsidP="00ED39B4">
    <w:pPr>
      <w:pStyle w:val="Header"/>
    </w:pPr>
  </w:p>
  <w:p w14:paraId="77D073CD" w14:textId="4A516190" w:rsidR="00F44D3B" w:rsidRDefault="00ED39B4" w:rsidP="00ED39B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726336" behindDoc="0" locked="0" layoutInCell="1" allowOverlap="1" wp14:anchorId="3C88FDCE" wp14:editId="6E7DA0C6">
              <wp:simplePos x="0" y="0"/>
              <wp:positionH relativeFrom="column">
                <wp:posOffset>-989965</wp:posOffset>
              </wp:positionH>
              <wp:positionV relativeFrom="paragraph">
                <wp:posOffset>250825</wp:posOffset>
              </wp:positionV>
              <wp:extent cx="10800080" cy="0"/>
              <wp:effectExtent l="0" t="19050" r="39370" b="3810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00080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rgbClr val="00907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23E2F34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77.95pt;margin-top:19.75pt;width:850.4pt;height:0;z-index:25172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" strokecolor="#00907c" strokeweight="4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25312" behindDoc="0" locked="0" layoutInCell="1" allowOverlap="1" wp14:anchorId="648DBD12" wp14:editId="2C9B402B">
              <wp:simplePos x="0" y="0"/>
              <wp:positionH relativeFrom="column">
                <wp:posOffset>-989965</wp:posOffset>
              </wp:positionH>
              <wp:positionV relativeFrom="paragraph">
                <wp:posOffset>200660</wp:posOffset>
              </wp:positionV>
              <wp:extent cx="10800080" cy="0"/>
              <wp:effectExtent l="0" t="19050" r="39370" b="38100"/>
              <wp:wrapNone/>
              <wp:docPr id="3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00080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rgbClr val="9CB92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w14:anchorId="4BA2477E" id="AutoShape 2" o:spid="_x0000_s1026" type="#_x0000_t32" style="position:absolute;margin-left:-77.95pt;margin-top:15.8pt;width:850.4pt;height:0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" strokecolor="#9cb92d" strokeweight="4pt"/>
          </w:pict>
        </mc:Fallback>
      </mc:AlternateContent>
    </w:r>
  </w:p>
  <w:p w14:paraId="2F18BE42" w14:textId="6347C7DC" w:rsidR="00B5669D" w:rsidRDefault="00B5669D" w:rsidP="00ED39B4">
    <w:pPr>
      <w:pStyle w:val="Header"/>
    </w:pPr>
  </w:p>
  <w:p w14:paraId="53CB339D" w14:textId="2C688879" w:rsidR="00B5669D" w:rsidRDefault="00B5669D" w:rsidP="00ED39B4">
    <w:pPr>
      <w:pStyle w:val="Header"/>
    </w:pPr>
  </w:p>
  <w:p w14:paraId="414855C9" w14:textId="77777777" w:rsidR="00B5669D" w:rsidRPr="00ED39B4" w:rsidRDefault="00B5669D" w:rsidP="00ED39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2C08C" w14:textId="3064A3F7" w:rsidR="00F44D3B" w:rsidRDefault="00ED39B4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3871" behindDoc="0" locked="0" layoutInCell="1" allowOverlap="1" wp14:anchorId="572FCD7B" wp14:editId="321E812B">
          <wp:simplePos x="0" y="0"/>
          <wp:positionH relativeFrom="column">
            <wp:posOffset>2426335</wp:posOffset>
          </wp:positionH>
          <wp:positionV relativeFrom="paragraph">
            <wp:posOffset>-478790</wp:posOffset>
          </wp:positionV>
          <wp:extent cx="5881007" cy="1251857"/>
          <wp:effectExtent l="19050" t="0" r="0" b="0"/>
          <wp:wrapNone/>
          <wp:docPr id="36" name="Picture 4" descr="to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top_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3895" r="26385" b="10397"/>
                  <a:stretch>
                    <a:fillRect/>
                  </a:stretch>
                </pic:blipFill>
                <pic:spPr bwMode="auto">
                  <a:xfrm>
                    <a:off x="0" y="0"/>
                    <a:ext cx="5881007" cy="125185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709EADD8" wp14:editId="42A0D78D">
          <wp:simplePos x="0" y="0"/>
          <wp:positionH relativeFrom="column">
            <wp:posOffset>6814185</wp:posOffset>
          </wp:positionH>
          <wp:positionV relativeFrom="paragraph">
            <wp:posOffset>-487680</wp:posOffset>
          </wp:positionV>
          <wp:extent cx="2996565" cy="1203960"/>
          <wp:effectExtent l="19050" t="0" r="0" b="0"/>
          <wp:wrapNone/>
          <wp:docPr id="35" name="Picture 4" descr="O:\04 Gallery\04 NEPCon pictures\Pictures\Forest\green leaves in forest_iStock_000006842004X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O:\04 Gallery\04 NEPCon pictures\Pictures\Forest\green leaves in forest_iStock_000006842004XSmall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7387" r="5358" b="34047"/>
                  <a:stretch>
                    <a:fillRect/>
                  </a:stretch>
                </pic:blipFill>
                <pic:spPr bwMode="auto">
                  <a:xfrm>
                    <a:off x="0" y="0"/>
                    <a:ext cx="2996565" cy="12039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85441">
      <w:rPr>
        <w:noProof/>
        <w:lang w:val="en-GB" w:eastAsia="en-GB"/>
      </w:rPr>
      <w:drawing>
        <wp:anchor distT="0" distB="0" distL="114300" distR="114300" simplePos="0" relativeHeight="251706368" behindDoc="0" locked="0" layoutInCell="1" allowOverlap="1" wp14:anchorId="022C9AF9" wp14:editId="64B33479">
          <wp:simplePos x="0" y="0"/>
          <wp:positionH relativeFrom="column">
            <wp:posOffset>-229043</wp:posOffset>
          </wp:positionH>
          <wp:positionV relativeFrom="paragraph">
            <wp:posOffset>-351155</wp:posOffset>
          </wp:positionV>
          <wp:extent cx="1588535" cy="897890"/>
          <wp:effectExtent l="0" t="0" r="0" b="0"/>
          <wp:wrapNone/>
          <wp:docPr id="34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kge\AppData\Local\Microsoft\Windows\Temporary Internet Files\Content.Word\NEPCon Slogo-EN-Green-RGB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8535" cy="8978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111AD0D" w14:textId="027056D8" w:rsidR="00F44D3B" w:rsidRDefault="00F44D3B">
    <w:pPr>
      <w:pStyle w:val="Header"/>
    </w:pPr>
  </w:p>
  <w:p w14:paraId="2E289EAB" w14:textId="28B5031D" w:rsidR="00F44D3B" w:rsidRDefault="00F44D3B">
    <w:pPr>
      <w:pStyle w:val="Header"/>
    </w:pPr>
  </w:p>
  <w:p w14:paraId="675BE2E1" w14:textId="3FF4F576" w:rsidR="00F44D3B" w:rsidRDefault="00ED39B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710976" behindDoc="0" locked="0" layoutInCell="1" allowOverlap="1" wp14:anchorId="30985C5E" wp14:editId="364DF3A9">
              <wp:simplePos x="0" y="0"/>
              <wp:positionH relativeFrom="column">
                <wp:posOffset>-989965</wp:posOffset>
              </wp:positionH>
              <wp:positionV relativeFrom="paragraph">
                <wp:posOffset>250825</wp:posOffset>
              </wp:positionV>
              <wp:extent cx="10800080" cy="0"/>
              <wp:effectExtent l="0" t="19050" r="39370" b="38100"/>
              <wp:wrapNone/>
              <wp:docPr id="1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00080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rgbClr val="00907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65F2BF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77.95pt;margin-top:19.75pt;width:850.4pt;height:0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" strokecolor="#00907c" strokeweight="4pt"/>
          </w:pict>
        </mc:Fallback>
      </mc:AlternateContent>
    </w:r>
    <w:r w:rsidR="00EC264D">
      <w:rPr>
        <w:noProof/>
      </w:rPr>
      <mc:AlternateContent>
        <mc:Choice Requires="wps">
          <w:drawing>
            <wp:anchor distT="0" distB="0" distL="114300" distR="114300" simplePos="0" relativeHeight="251709952" behindDoc="0" locked="0" layoutInCell="1" allowOverlap="1" wp14:anchorId="6692366E" wp14:editId="2D91CB6D">
              <wp:simplePos x="0" y="0"/>
              <wp:positionH relativeFrom="column">
                <wp:posOffset>-989965</wp:posOffset>
              </wp:positionH>
              <wp:positionV relativeFrom="paragraph">
                <wp:posOffset>200660</wp:posOffset>
              </wp:positionV>
              <wp:extent cx="10800080" cy="0"/>
              <wp:effectExtent l="0" t="19050" r="39370" b="38100"/>
              <wp:wrapNone/>
              <wp:docPr id="1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00080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rgbClr val="9CB92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w14:anchorId="59BDB2E6" id="AutoShape 2" o:spid="_x0000_s1026" type="#_x0000_t32" style="position:absolute;margin-left:-77.95pt;margin-top:15.8pt;width:850.4pt;height:0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" strokecolor="#9cb92d" strokeweight="4pt"/>
          </w:pict>
        </mc:Fallback>
      </mc:AlternateContent>
    </w:r>
  </w:p>
  <w:p w14:paraId="4B1BCCFF" w14:textId="6218ADB7" w:rsidR="00F44D3B" w:rsidRDefault="00F44D3B">
    <w:pPr>
      <w:pStyle w:val="Header"/>
    </w:pPr>
  </w:p>
  <w:p w14:paraId="049424C3" w14:textId="67CD28C2" w:rsidR="00F44D3B" w:rsidRDefault="00AF081F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C32E30D" wp14:editId="1A39200A">
              <wp:simplePos x="0" y="0"/>
              <wp:positionH relativeFrom="column">
                <wp:posOffset>-161925</wp:posOffset>
              </wp:positionH>
              <wp:positionV relativeFrom="paragraph">
                <wp:posOffset>128270</wp:posOffset>
              </wp:positionV>
              <wp:extent cx="9305925" cy="878205"/>
              <wp:effectExtent l="0" t="0" r="0" b="0"/>
              <wp:wrapNone/>
              <wp:docPr id="7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05925" cy="878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B7414E" w14:textId="5BFB1190" w:rsidR="00ED39B4" w:rsidRPr="00F225BD" w:rsidRDefault="00ED39B4" w:rsidP="00ED39B4">
                          <w:pPr>
                            <w:pStyle w:val="BasicParagraph"/>
                            <w:spacing w:line="20" w:lineRule="atLeast"/>
                            <w:jc w:val="center"/>
                            <w:rPr>
                              <w:rFonts w:ascii="MS Reference Sans Serif" w:hAnsi="MS Reference Sans Serif"/>
                              <w:b/>
                              <w:color w:val="00907C"/>
                              <w:sz w:val="30"/>
                              <w:szCs w:val="30"/>
                              <w:lang w:val="pl-PL"/>
                            </w:rPr>
                          </w:pPr>
                          <w:r>
                            <w:rPr>
                              <w:rFonts w:ascii="MS Reference Sans Serif" w:hAnsi="MS Reference Sans Serif" w:cs="Arial-BoldMT"/>
                              <w:b/>
                              <w:bCs/>
                              <w:color w:val="00907C"/>
                              <w:sz w:val="44"/>
                              <w:szCs w:val="48"/>
                              <w:lang w:val="pl-PL"/>
                            </w:rPr>
                            <w:t xml:space="preserve">Zgłoszenie na </w:t>
                          </w:r>
                          <w:r w:rsidR="00FD6D27" w:rsidRPr="00FD6D27">
                            <w:rPr>
                              <w:rFonts w:ascii="MS Reference Sans Serif" w:hAnsi="MS Reference Sans Serif" w:cs="Arial-BoldMT"/>
                              <w:b/>
                              <w:bCs/>
                              <w:color w:val="00907C"/>
                              <w:sz w:val="44"/>
                              <w:szCs w:val="48"/>
                              <w:lang w:val="pl-PL"/>
                            </w:rPr>
                            <w:t>szkoleni</w:t>
                          </w:r>
                          <w:r>
                            <w:rPr>
                              <w:rFonts w:ascii="MS Reference Sans Serif" w:hAnsi="MS Reference Sans Serif" w:cs="Arial-BoldMT"/>
                              <w:b/>
                              <w:bCs/>
                              <w:color w:val="00907C"/>
                              <w:sz w:val="44"/>
                              <w:szCs w:val="48"/>
                              <w:lang w:val="pl-PL"/>
                            </w:rPr>
                            <w:t>e</w:t>
                          </w:r>
                          <w:r w:rsidR="00FD6D27" w:rsidRPr="00FD6D27">
                            <w:rPr>
                              <w:rFonts w:ascii="MS Reference Sans Serif" w:hAnsi="MS Reference Sans Serif" w:cs="Arial-BoldMT"/>
                              <w:b/>
                              <w:bCs/>
                              <w:color w:val="00907C"/>
                              <w:sz w:val="44"/>
                              <w:szCs w:val="48"/>
                              <w:lang w:val="pl-PL"/>
                            </w:rPr>
                            <w:t xml:space="preserve"> </w:t>
                          </w:r>
                          <w:r w:rsidRPr="00FD6D27">
                            <w:rPr>
                              <w:rFonts w:ascii="MS Reference Sans Serif" w:hAnsi="MS Reference Sans Serif" w:cs="Arial-BoldMT"/>
                              <w:b/>
                              <w:bCs/>
                              <w:color w:val="00907C"/>
                              <w:sz w:val="44"/>
                              <w:szCs w:val="48"/>
                              <w:lang w:val="pl-PL"/>
                            </w:rPr>
                            <w:t>z zakresu wymagań FSC</w:t>
                          </w:r>
                          <w:r w:rsidRPr="00FD6D27">
                            <w:rPr>
                              <w:rFonts w:ascii="MS Reference Sans Serif" w:hAnsi="MS Reference Sans Serif" w:cs="Arial-BoldMT"/>
                              <w:b/>
                              <w:bCs/>
                              <w:color w:val="00907C"/>
                              <w:sz w:val="44"/>
                              <w:szCs w:val="48"/>
                              <w:vertAlign w:val="superscript"/>
                              <w:lang w:val="pl-PL"/>
                            </w:rPr>
                            <w:t>®</w:t>
                          </w:r>
                        </w:p>
                        <w:p w14:paraId="3B12CD7F" w14:textId="48E90B0E" w:rsidR="00F44D3B" w:rsidRPr="00ED39B4" w:rsidRDefault="00E35CB9" w:rsidP="00ED39B4">
                          <w:pPr>
                            <w:pStyle w:val="BasicParagraph"/>
                            <w:jc w:val="center"/>
                            <w:rPr>
                              <w:rFonts w:ascii="MS Reference Sans Serif" w:hAnsi="MS Reference Sans Serif" w:cs="Arial-BoldMT"/>
                              <w:b/>
                              <w:bCs/>
                              <w:color w:val="9CB92D"/>
                              <w:sz w:val="32"/>
                              <w:szCs w:val="38"/>
                              <w:lang w:val="pl-PL"/>
                            </w:rPr>
                          </w:pPr>
                          <w:r>
                            <w:rPr>
                              <w:rFonts w:ascii="MS Reference Sans Serif" w:hAnsi="MS Reference Sans Serif" w:cs="Arial-BoldMT"/>
                              <w:b/>
                              <w:bCs/>
                              <w:color w:val="9CB92D"/>
                              <w:sz w:val="32"/>
                              <w:szCs w:val="38"/>
                              <w:lang w:val="pl-PL"/>
                            </w:rPr>
                            <w:t>22 września</w:t>
                          </w:r>
                          <w:r w:rsidR="00ED39B4" w:rsidRPr="00AF4A58">
                            <w:rPr>
                              <w:rFonts w:ascii="MS Reference Sans Serif" w:hAnsi="MS Reference Sans Serif" w:cs="Arial-BoldMT"/>
                              <w:b/>
                              <w:bCs/>
                              <w:color w:val="9CB92D"/>
                              <w:sz w:val="32"/>
                              <w:szCs w:val="38"/>
                              <w:lang w:val="pl-PL"/>
                            </w:rPr>
                            <w:t xml:space="preserve"> 2021 r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32E30D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1" type="#_x0000_t202" style="position:absolute;margin-left:-12.75pt;margin-top:10.1pt;width:732.75pt;height:69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" filled="f" stroked="f">
              <v:textbox>
                <w:txbxContent>
                  <w:p w14:paraId="30B7414E" w14:textId="5BFB1190" w:rsidR="00ED39B4" w:rsidRPr="00F225BD" w:rsidRDefault="00ED39B4" w:rsidP="00ED39B4">
                    <w:pPr>
                      <w:pStyle w:val="BasicParagraph"/>
                      <w:spacing w:line="20" w:lineRule="atLeast"/>
                      <w:jc w:val="center"/>
                      <w:rPr>
                        <w:rFonts w:ascii="MS Reference Sans Serif" w:hAnsi="MS Reference Sans Serif"/>
                        <w:b/>
                        <w:color w:val="00907C"/>
                        <w:sz w:val="30"/>
                        <w:szCs w:val="30"/>
                        <w:lang w:val="pl-PL"/>
                      </w:rPr>
                    </w:pPr>
                    <w:r>
                      <w:rPr>
                        <w:rFonts w:ascii="MS Reference Sans Serif" w:hAnsi="MS Reference Sans Serif" w:cs="Arial-BoldMT"/>
                        <w:b/>
                        <w:bCs/>
                        <w:color w:val="00907C"/>
                        <w:sz w:val="44"/>
                        <w:szCs w:val="48"/>
                        <w:lang w:val="pl-PL"/>
                      </w:rPr>
                      <w:t xml:space="preserve">Zgłoszenie na </w:t>
                    </w:r>
                    <w:r w:rsidR="00FD6D27" w:rsidRPr="00FD6D27">
                      <w:rPr>
                        <w:rFonts w:ascii="MS Reference Sans Serif" w:hAnsi="MS Reference Sans Serif" w:cs="Arial-BoldMT"/>
                        <w:b/>
                        <w:bCs/>
                        <w:color w:val="00907C"/>
                        <w:sz w:val="44"/>
                        <w:szCs w:val="48"/>
                        <w:lang w:val="pl-PL"/>
                      </w:rPr>
                      <w:t>szkoleni</w:t>
                    </w:r>
                    <w:r>
                      <w:rPr>
                        <w:rFonts w:ascii="MS Reference Sans Serif" w:hAnsi="MS Reference Sans Serif" w:cs="Arial-BoldMT"/>
                        <w:b/>
                        <w:bCs/>
                        <w:color w:val="00907C"/>
                        <w:sz w:val="44"/>
                        <w:szCs w:val="48"/>
                        <w:lang w:val="pl-PL"/>
                      </w:rPr>
                      <w:t>e</w:t>
                    </w:r>
                    <w:r w:rsidR="00FD6D27" w:rsidRPr="00FD6D27">
                      <w:rPr>
                        <w:rFonts w:ascii="MS Reference Sans Serif" w:hAnsi="MS Reference Sans Serif" w:cs="Arial-BoldMT"/>
                        <w:b/>
                        <w:bCs/>
                        <w:color w:val="00907C"/>
                        <w:sz w:val="44"/>
                        <w:szCs w:val="48"/>
                        <w:lang w:val="pl-PL"/>
                      </w:rPr>
                      <w:t xml:space="preserve"> </w:t>
                    </w:r>
                    <w:r w:rsidRPr="00FD6D27">
                      <w:rPr>
                        <w:rFonts w:ascii="MS Reference Sans Serif" w:hAnsi="MS Reference Sans Serif" w:cs="Arial-BoldMT"/>
                        <w:b/>
                        <w:bCs/>
                        <w:color w:val="00907C"/>
                        <w:sz w:val="44"/>
                        <w:szCs w:val="48"/>
                        <w:lang w:val="pl-PL"/>
                      </w:rPr>
                      <w:t>z zakresu wymagań FSC</w:t>
                    </w:r>
                    <w:r w:rsidRPr="00FD6D27">
                      <w:rPr>
                        <w:rFonts w:ascii="MS Reference Sans Serif" w:hAnsi="MS Reference Sans Serif" w:cs="Arial-BoldMT"/>
                        <w:b/>
                        <w:bCs/>
                        <w:color w:val="00907C"/>
                        <w:sz w:val="44"/>
                        <w:szCs w:val="48"/>
                        <w:vertAlign w:val="superscript"/>
                        <w:lang w:val="pl-PL"/>
                      </w:rPr>
                      <w:t>®</w:t>
                    </w:r>
                  </w:p>
                  <w:p w14:paraId="3B12CD7F" w14:textId="48E90B0E" w:rsidR="00F44D3B" w:rsidRPr="00ED39B4" w:rsidRDefault="00E35CB9" w:rsidP="00ED39B4">
                    <w:pPr>
                      <w:pStyle w:val="BasicParagraph"/>
                      <w:jc w:val="center"/>
                      <w:rPr>
                        <w:rFonts w:ascii="MS Reference Sans Serif" w:hAnsi="MS Reference Sans Serif" w:cs="Arial-BoldMT"/>
                        <w:b/>
                        <w:bCs/>
                        <w:color w:val="9CB92D"/>
                        <w:sz w:val="32"/>
                        <w:szCs w:val="38"/>
                        <w:lang w:val="pl-PL"/>
                      </w:rPr>
                    </w:pPr>
                    <w:r>
                      <w:rPr>
                        <w:rFonts w:ascii="MS Reference Sans Serif" w:hAnsi="MS Reference Sans Serif" w:cs="Arial-BoldMT"/>
                        <w:b/>
                        <w:bCs/>
                        <w:color w:val="9CB92D"/>
                        <w:sz w:val="32"/>
                        <w:szCs w:val="38"/>
                        <w:lang w:val="pl-PL"/>
                      </w:rPr>
                      <w:t>22 września</w:t>
                    </w:r>
                    <w:r w:rsidR="00ED39B4" w:rsidRPr="00AF4A58">
                      <w:rPr>
                        <w:rFonts w:ascii="MS Reference Sans Serif" w:hAnsi="MS Reference Sans Serif" w:cs="Arial-BoldMT"/>
                        <w:b/>
                        <w:bCs/>
                        <w:color w:val="9CB92D"/>
                        <w:sz w:val="32"/>
                        <w:szCs w:val="38"/>
                        <w:lang w:val="pl-PL"/>
                      </w:rPr>
                      <w:t xml:space="preserve"> 2021 r.</w:t>
                    </w:r>
                  </w:p>
                </w:txbxContent>
              </v:textbox>
            </v:shape>
          </w:pict>
        </mc:Fallback>
      </mc:AlternateContent>
    </w:r>
  </w:p>
  <w:p w14:paraId="42530350" w14:textId="5650A90F" w:rsidR="00F44D3B" w:rsidRDefault="00F44D3B">
    <w:pPr>
      <w:pStyle w:val="Header"/>
    </w:pPr>
  </w:p>
  <w:p w14:paraId="05B2EFEE" w14:textId="77777777" w:rsidR="00F44D3B" w:rsidRDefault="00F44D3B">
    <w:pPr>
      <w:pStyle w:val="Header"/>
    </w:pPr>
  </w:p>
  <w:p w14:paraId="3CAB2519" w14:textId="77777777" w:rsidR="00F44D3B" w:rsidRDefault="00F44D3B">
    <w:pPr>
      <w:pStyle w:val="Header"/>
    </w:pPr>
  </w:p>
  <w:p w14:paraId="50773040" w14:textId="5E474055" w:rsidR="00F44D3B" w:rsidRDefault="00F44D3B">
    <w:pPr>
      <w:pStyle w:val="Header"/>
    </w:pPr>
  </w:p>
  <w:p w14:paraId="6E7BE58D" w14:textId="77777777" w:rsidR="00BF2B22" w:rsidRDefault="00BF2B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526B"/>
    <w:multiLevelType w:val="multilevel"/>
    <w:tmpl w:val="7D189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9501D3"/>
    <w:multiLevelType w:val="hybridMultilevel"/>
    <w:tmpl w:val="E4B20CE4"/>
    <w:lvl w:ilvl="0" w:tplc="6840B8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91B11B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C20E84"/>
    <w:multiLevelType w:val="hybridMultilevel"/>
    <w:tmpl w:val="01C4FE2A"/>
    <w:lvl w:ilvl="0" w:tplc="6840B86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91B11B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12D0683F"/>
    <w:multiLevelType w:val="hybridMultilevel"/>
    <w:tmpl w:val="79D8B6E8"/>
    <w:lvl w:ilvl="0" w:tplc="6840B86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91B11B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194647AD"/>
    <w:multiLevelType w:val="hybridMultilevel"/>
    <w:tmpl w:val="F86608B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B5F0E7C"/>
    <w:multiLevelType w:val="hybridMultilevel"/>
    <w:tmpl w:val="79A8AD6C"/>
    <w:lvl w:ilvl="0" w:tplc="184A2FC2">
      <w:start w:val="1"/>
      <w:numFmt w:val="lowerRoman"/>
      <w:lvlText w:val="%1."/>
      <w:lvlJc w:val="right"/>
      <w:pPr>
        <w:ind w:left="720" w:hanging="360"/>
      </w:pPr>
      <w:rPr>
        <w:rFonts w:hint="default"/>
        <w:color w:val="91B11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42374"/>
    <w:multiLevelType w:val="hybridMultilevel"/>
    <w:tmpl w:val="C0D89E50"/>
    <w:lvl w:ilvl="0" w:tplc="6840B860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color w:val="91B11B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308B061B"/>
    <w:multiLevelType w:val="hybridMultilevel"/>
    <w:tmpl w:val="E250C34C"/>
    <w:lvl w:ilvl="0" w:tplc="08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8" w15:restartNumberingAfterBreak="0">
    <w:nsid w:val="529C7683"/>
    <w:multiLevelType w:val="hybridMultilevel"/>
    <w:tmpl w:val="C7E08FCC"/>
    <w:lvl w:ilvl="0" w:tplc="6840B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1B11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AC1D7A"/>
    <w:multiLevelType w:val="hybridMultilevel"/>
    <w:tmpl w:val="4B542784"/>
    <w:lvl w:ilvl="0" w:tplc="6840B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1B11B"/>
      </w:rPr>
    </w:lvl>
    <w:lvl w:ilvl="1" w:tplc="628E6778">
      <w:numFmt w:val="bullet"/>
      <w:lvlText w:val="•"/>
      <w:lvlJc w:val="left"/>
      <w:pPr>
        <w:ind w:left="1440" w:hanging="360"/>
      </w:pPr>
      <w:rPr>
        <w:rFonts w:ascii="MS Reference Sans Serif" w:eastAsia="Calibri" w:hAnsi="MS Reference Sans Serif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6167A"/>
    <w:multiLevelType w:val="hybridMultilevel"/>
    <w:tmpl w:val="7CDC80A2"/>
    <w:lvl w:ilvl="0" w:tplc="772E9B40">
      <w:numFmt w:val="bullet"/>
      <w:lvlText w:val="•"/>
      <w:lvlJc w:val="left"/>
      <w:pPr>
        <w:ind w:left="927" w:hanging="360"/>
      </w:pPr>
      <w:rPr>
        <w:rFonts w:ascii="MS Reference Sans Serif" w:eastAsia="Calibri" w:hAnsi="MS Reference Sans Serif" w:cs="Calibri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5A1653EA"/>
    <w:multiLevelType w:val="multilevel"/>
    <w:tmpl w:val="7D189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333707"/>
    <w:multiLevelType w:val="hybridMultilevel"/>
    <w:tmpl w:val="F65E2938"/>
    <w:lvl w:ilvl="0" w:tplc="EB8C11C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91B11B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DD38D5"/>
    <w:multiLevelType w:val="hybridMultilevel"/>
    <w:tmpl w:val="1A48C630"/>
    <w:lvl w:ilvl="0" w:tplc="6840B860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  <w:color w:val="91B11B"/>
      </w:rPr>
    </w:lvl>
    <w:lvl w:ilvl="1" w:tplc="08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5"/>
  </w:num>
  <w:num w:numId="4">
    <w:abstractNumId w:val="4"/>
  </w:num>
  <w:num w:numId="5">
    <w:abstractNumId w:val="10"/>
  </w:num>
  <w:num w:numId="6">
    <w:abstractNumId w:val="2"/>
  </w:num>
  <w:num w:numId="7">
    <w:abstractNumId w:val="9"/>
  </w:num>
  <w:num w:numId="8">
    <w:abstractNumId w:val="3"/>
  </w:num>
  <w:num w:numId="9">
    <w:abstractNumId w:val="8"/>
  </w:num>
  <w:num w:numId="10">
    <w:abstractNumId w:val="6"/>
  </w:num>
  <w:num w:numId="11">
    <w:abstractNumId w:val="11"/>
  </w:num>
  <w:num w:numId="12">
    <w:abstractNumId w:val="0"/>
  </w:num>
  <w:num w:numId="13">
    <w:abstractNumId w:val="7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ZRFLSd/NyZkDa1za35Lk3vZNyjBWj8fbARb8JvZACXgwyrbRGHGEM4P6L9UC8dJZvnX/ztkBPbIy4OOd4E7cZw==" w:salt="9pEo/yJ7V5/8f+/yCdHyVw=="/>
  <w:defaultTabStop w:val="720"/>
  <w:drawingGridHorizontalSpacing w:val="110"/>
  <w:displayHorizontalDrawingGridEvery w:val="2"/>
  <w:characterSpacingControl w:val="doNotCompress"/>
  <w:hdrShapeDefaults>
    <o:shapedefaults v:ext="edit" spidmax="8193">
      <o:colormru v:ext="edit" colors="#91b11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tjAwNDEDQiNDAyUdpeDU4uLM/DyQAstaAK00CfksAAAA"/>
  </w:docVars>
  <w:rsids>
    <w:rsidRoot w:val="00D4305E"/>
    <w:rsid w:val="00001619"/>
    <w:rsid w:val="00070F9D"/>
    <w:rsid w:val="00090388"/>
    <w:rsid w:val="000905FA"/>
    <w:rsid w:val="000C0069"/>
    <w:rsid w:val="000D0307"/>
    <w:rsid w:val="000D0B5C"/>
    <w:rsid w:val="000D7997"/>
    <w:rsid w:val="000F27C3"/>
    <w:rsid w:val="001421BF"/>
    <w:rsid w:val="001558D7"/>
    <w:rsid w:val="001624AA"/>
    <w:rsid w:val="001E35C9"/>
    <w:rsid w:val="002072CD"/>
    <w:rsid w:val="00267187"/>
    <w:rsid w:val="00271223"/>
    <w:rsid w:val="00272F83"/>
    <w:rsid w:val="00285441"/>
    <w:rsid w:val="0029320A"/>
    <w:rsid w:val="00314109"/>
    <w:rsid w:val="0032708A"/>
    <w:rsid w:val="003341B9"/>
    <w:rsid w:val="00384DD5"/>
    <w:rsid w:val="00396963"/>
    <w:rsid w:val="003C1A74"/>
    <w:rsid w:val="003D2430"/>
    <w:rsid w:val="003D50C5"/>
    <w:rsid w:val="00407A04"/>
    <w:rsid w:val="004673AD"/>
    <w:rsid w:val="00494D89"/>
    <w:rsid w:val="004A354C"/>
    <w:rsid w:val="004B430A"/>
    <w:rsid w:val="004C5A09"/>
    <w:rsid w:val="00524471"/>
    <w:rsid w:val="0053131A"/>
    <w:rsid w:val="00572ED1"/>
    <w:rsid w:val="005B45E4"/>
    <w:rsid w:val="005F3827"/>
    <w:rsid w:val="005F7248"/>
    <w:rsid w:val="00602C27"/>
    <w:rsid w:val="00610E56"/>
    <w:rsid w:val="00632638"/>
    <w:rsid w:val="00661614"/>
    <w:rsid w:val="006860A0"/>
    <w:rsid w:val="006A112B"/>
    <w:rsid w:val="006F3D7B"/>
    <w:rsid w:val="007D272F"/>
    <w:rsid w:val="00854EF6"/>
    <w:rsid w:val="0087276D"/>
    <w:rsid w:val="00891B16"/>
    <w:rsid w:val="008B1F7E"/>
    <w:rsid w:val="008C78D4"/>
    <w:rsid w:val="008D17DE"/>
    <w:rsid w:val="008E14B5"/>
    <w:rsid w:val="008F54F7"/>
    <w:rsid w:val="009016F6"/>
    <w:rsid w:val="009060CC"/>
    <w:rsid w:val="00913165"/>
    <w:rsid w:val="009362D7"/>
    <w:rsid w:val="00973987"/>
    <w:rsid w:val="0099223E"/>
    <w:rsid w:val="009A5570"/>
    <w:rsid w:val="00A43106"/>
    <w:rsid w:val="00A96AF0"/>
    <w:rsid w:val="00AA602D"/>
    <w:rsid w:val="00AB2BAF"/>
    <w:rsid w:val="00AD0297"/>
    <w:rsid w:val="00AF081F"/>
    <w:rsid w:val="00AF4A58"/>
    <w:rsid w:val="00B173CC"/>
    <w:rsid w:val="00B37F22"/>
    <w:rsid w:val="00B5669D"/>
    <w:rsid w:val="00B77EC9"/>
    <w:rsid w:val="00B8033E"/>
    <w:rsid w:val="00BB6A0E"/>
    <w:rsid w:val="00BF2B22"/>
    <w:rsid w:val="00C20721"/>
    <w:rsid w:val="00C33E15"/>
    <w:rsid w:val="00C40100"/>
    <w:rsid w:val="00C46483"/>
    <w:rsid w:val="00C524ED"/>
    <w:rsid w:val="00C52C3D"/>
    <w:rsid w:val="00C62FFE"/>
    <w:rsid w:val="00C71D32"/>
    <w:rsid w:val="00C87869"/>
    <w:rsid w:val="00CF3229"/>
    <w:rsid w:val="00D078D5"/>
    <w:rsid w:val="00D2130C"/>
    <w:rsid w:val="00D338DF"/>
    <w:rsid w:val="00D42F96"/>
    <w:rsid w:val="00D4305E"/>
    <w:rsid w:val="00D43BDF"/>
    <w:rsid w:val="00D630D1"/>
    <w:rsid w:val="00D666DB"/>
    <w:rsid w:val="00D81DF1"/>
    <w:rsid w:val="00D93028"/>
    <w:rsid w:val="00DE12AB"/>
    <w:rsid w:val="00DE2C07"/>
    <w:rsid w:val="00E127E3"/>
    <w:rsid w:val="00E35230"/>
    <w:rsid w:val="00E35CB9"/>
    <w:rsid w:val="00E61BF6"/>
    <w:rsid w:val="00EA3D3B"/>
    <w:rsid w:val="00EC264D"/>
    <w:rsid w:val="00EC482C"/>
    <w:rsid w:val="00ED39B4"/>
    <w:rsid w:val="00F0458B"/>
    <w:rsid w:val="00F170C7"/>
    <w:rsid w:val="00F40CDA"/>
    <w:rsid w:val="00F44D3B"/>
    <w:rsid w:val="00F953DE"/>
    <w:rsid w:val="00F957AE"/>
    <w:rsid w:val="00FB65F6"/>
    <w:rsid w:val="00FD4817"/>
    <w:rsid w:val="00FD56DA"/>
    <w:rsid w:val="00FD6D27"/>
    <w:rsid w:val="00FE4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o:colormru v:ext="edit" colors="#91b11b"/>
    </o:shapedefaults>
    <o:shapelayout v:ext="edit">
      <o:idmap v:ext="edit" data="1"/>
    </o:shapelayout>
  </w:shapeDefaults>
  <w:decimalSymbol w:val="."/>
  <w:listSeparator w:val=","/>
  <w14:docId w14:val="2ADB7754"/>
  <w15:docId w15:val="{F4A6B227-FE78-454F-80A9-BFCB9DBC1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DF1"/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60CC"/>
    <w:pPr>
      <w:spacing w:after="80" w:line="240" w:lineRule="auto"/>
      <w:outlineLvl w:val="0"/>
    </w:pPr>
    <w:rPr>
      <w:rFonts w:ascii="MS Reference Sans Serif" w:hAnsi="MS Reference Sans Serif"/>
      <w:b/>
      <w:color w:val="91B11B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30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05E"/>
  </w:style>
  <w:style w:type="paragraph" w:styleId="Footer">
    <w:name w:val="footer"/>
    <w:basedOn w:val="Normal"/>
    <w:link w:val="FooterChar"/>
    <w:uiPriority w:val="99"/>
    <w:unhideWhenUsed/>
    <w:rsid w:val="00D430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05E"/>
  </w:style>
  <w:style w:type="paragraph" w:styleId="BalloonText">
    <w:name w:val="Balloon Text"/>
    <w:basedOn w:val="Normal"/>
    <w:link w:val="BalloonTextChar"/>
    <w:uiPriority w:val="99"/>
    <w:semiHidden/>
    <w:unhideWhenUsed/>
    <w:rsid w:val="00D430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05E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rsid w:val="00D4305E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eastAsia="Times New Roman" w:hAnsi="Times-Roman" w:cs="Times-Roman"/>
      <w:color w:val="000000"/>
      <w:sz w:val="24"/>
      <w:szCs w:val="24"/>
      <w:lang w:bidi="en-US"/>
    </w:rPr>
  </w:style>
  <w:style w:type="paragraph" w:styleId="ListParagraph">
    <w:name w:val="List Paragraph"/>
    <w:basedOn w:val="Normal"/>
    <w:uiPriority w:val="34"/>
    <w:qFormat/>
    <w:rsid w:val="0063263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060CC"/>
    <w:rPr>
      <w:rFonts w:ascii="MS Reference Sans Serif" w:eastAsia="Calibri" w:hAnsi="MS Reference Sans Serif" w:cs="Times New Roman"/>
      <w:b/>
      <w:color w:val="91B11B"/>
      <w:szCs w:val="20"/>
    </w:rPr>
  </w:style>
  <w:style w:type="character" w:styleId="Hyperlink">
    <w:name w:val="Hyperlink"/>
    <w:basedOn w:val="DefaultParagraphFont"/>
    <w:uiPriority w:val="99"/>
    <w:unhideWhenUsed/>
    <w:rsid w:val="00EC264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64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D50C5"/>
    <w:rPr>
      <w:color w:val="808080"/>
    </w:rPr>
  </w:style>
  <w:style w:type="paragraph" w:styleId="NormalWeb">
    <w:name w:val="Normal (Web)"/>
    <w:basedOn w:val="Normal"/>
    <w:uiPriority w:val="99"/>
    <w:unhideWhenUsed/>
    <w:rsid w:val="000D7997"/>
    <w:pPr>
      <w:spacing w:before="100" w:beforeAutospacing="1" w:after="100" w:afterAutospacing="1" w:line="240" w:lineRule="auto"/>
    </w:pPr>
    <w:rPr>
      <w:rFonts w:eastAsiaTheme="minorHAnsi" w:cs="Calibri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0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2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ll.accor.com/hotel/7830/index.pl.s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zieli&#324;ska@preferredbynature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zielinska@preferredbynature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E39F0-46B0-4958-BEC2-62A784590743}"/>
      </w:docPartPr>
      <w:docPartBody>
        <w:p w:rsidR="004B78F7" w:rsidRDefault="00CC0884"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818B31567F4D9B9C71657C17034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8119C-08EA-4599-B9B5-594BDF60CA05}"/>
      </w:docPartPr>
      <w:docPartBody>
        <w:p w:rsidR="00306AEC" w:rsidRDefault="00394655" w:rsidP="00394655">
          <w:pPr>
            <w:pStyle w:val="69818B31567F4D9B9C71657C17034903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ABC53046A84473BFA4BF10B6B25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4665E-12FE-40DE-B7E6-78A42C6315F0}"/>
      </w:docPartPr>
      <w:docPartBody>
        <w:p w:rsidR="00D3103D" w:rsidRDefault="00306AEC" w:rsidP="00306AEC">
          <w:pPr>
            <w:pStyle w:val="25ABC53046A84473BFA4BF10B6B25D60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B511E521C145E19571A5DD0C703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0D5DC-A885-4547-B352-DE5BB012B6CE}"/>
      </w:docPartPr>
      <w:docPartBody>
        <w:p w:rsidR="00D3103D" w:rsidRDefault="00306AEC" w:rsidP="00306AEC">
          <w:pPr>
            <w:pStyle w:val="22B511E521C145E19571A5DD0C703718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377B2F8FE048019161BEE016D8D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D31C1-DABF-48BE-9004-CD8831A1247E}"/>
      </w:docPartPr>
      <w:docPartBody>
        <w:p w:rsidR="00D3103D" w:rsidRDefault="00306AEC" w:rsidP="00306AEC">
          <w:pPr>
            <w:pStyle w:val="B0377B2F8FE048019161BEE016D8D64E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24E4D36DD94A01871A1C506A48C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2542A-2873-4E57-BC0B-9EEE13FF8E2A}"/>
      </w:docPartPr>
      <w:docPartBody>
        <w:p w:rsidR="00D3103D" w:rsidRDefault="00306AEC" w:rsidP="00306AEC">
          <w:pPr>
            <w:pStyle w:val="6A24E4D36DD94A01871A1C506A48CECE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6ED103BB494D82B41BA39FFF2656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8BDC6-1591-42C7-B5BA-1082F57212F2}"/>
      </w:docPartPr>
      <w:docPartBody>
        <w:p w:rsidR="00D3103D" w:rsidRDefault="00306AEC" w:rsidP="00306AEC">
          <w:pPr>
            <w:pStyle w:val="286ED103BB494D82B41BA39FFF26569D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FD9D8C94514B0A8A9CFB2ACFD92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A37F6-C9C8-4A16-908F-A50F5EBDC072}"/>
      </w:docPartPr>
      <w:docPartBody>
        <w:p w:rsidR="00D3103D" w:rsidRDefault="00306AEC" w:rsidP="00306AEC">
          <w:pPr>
            <w:pStyle w:val="CEFD9D8C94514B0A8A9CFB2ACFD9292A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6985544BB483EA1A937236E58A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2223F-4B78-460A-8E74-699519940CDB}"/>
      </w:docPartPr>
      <w:docPartBody>
        <w:p w:rsidR="00D3103D" w:rsidRDefault="00306AEC" w:rsidP="00306AEC">
          <w:pPr>
            <w:pStyle w:val="8B46985544BB483EA1A937236E58AF92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617602F5404ABE9384728D71065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1E84E-D21B-4C45-AB17-3E59D71972CB}"/>
      </w:docPartPr>
      <w:docPartBody>
        <w:p w:rsidR="00D3103D" w:rsidRDefault="00306AEC" w:rsidP="00306AEC">
          <w:pPr>
            <w:pStyle w:val="46617602F5404ABE9384728D710655E5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E66A431273476DB1EBE3AC54FB5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2455F-31FA-43C1-AED8-6AFE99C1BE5A}"/>
      </w:docPartPr>
      <w:docPartBody>
        <w:p w:rsidR="00D3103D" w:rsidRDefault="00306AEC" w:rsidP="00306AEC">
          <w:pPr>
            <w:pStyle w:val="4CE66A431273476DB1EBE3AC54FB5716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643E53F6AD4EFDAC1BBCFE09108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F4B5A-B9D2-42B7-8782-E40ACE45BEDE}"/>
      </w:docPartPr>
      <w:docPartBody>
        <w:p w:rsidR="00D3103D" w:rsidRDefault="00306AEC" w:rsidP="00306AEC">
          <w:pPr>
            <w:pStyle w:val="C5643E53F6AD4EFDAC1BBCFE09108AD5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4EB4C222BA44968733153E23ABB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6A372-70B6-4F9B-8389-A51982DC1A74}"/>
      </w:docPartPr>
      <w:docPartBody>
        <w:p w:rsidR="00D3103D" w:rsidRDefault="00306AEC" w:rsidP="00306AEC">
          <w:pPr>
            <w:pStyle w:val="D94EB4C222BA44968733153E23ABB877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D567DDD4554FB0AC9BD9BC0133D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57F32-75A7-4585-AEB0-916CF2DE3F57}"/>
      </w:docPartPr>
      <w:docPartBody>
        <w:p w:rsidR="00D3103D" w:rsidRDefault="00306AEC" w:rsidP="00306AEC">
          <w:pPr>
            <w:pStyle w:val="0ED567DDD4554FB0AC9BD9BC0133D98F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53D1F20BE3468F8E5B324DC385C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77DD0-8F8D-407C-AA49-3617EB9E6173}"/>
      </w:docPartPr>
      <w:docPartBody>
        <w:p w:rsidR="00D3103D" w:rsidRDefault="00306AEC" w:rsidP="00306AEC">
          <w:pPr>
            <w:pStyle w:val="C353D1F20BE3468F8E5B324DC385C810"/>
          </w:pPr>
          <w:r w:rsidRPr="003B409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-Bold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0884"/>
    <w:rsid w:val="000A6988"/>
    <w:rsid w:val="00306AEC"/>
    <w:rsid w:val="00394655"/>
    <w:rsid w:val="004B78F7"/>
    <w:rsid w:val="00660617"/>
    <w:rsid w:val="00CC0884"/>
    <w:rsid w:val="00D31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6AEC"/>
    <w:rPr>
      <w:color w:val="808080"/>
    </w:rPr>
  </w:style>
  <w:style w:type="paragraph" w:customStyle="1" w:styleId="25ABC53046A84473BFA4BF10B6B25D60">
    <w:name w:val="25ABC53046A84473BFA4BF10B6B25D60"/>
    <w:rsid w:val="00306AEC"/>
    <w:rPr>
      <w:lang w:val="en-US" w:eastAsia="en-US"/>
    </w:rPr>
  </w:style>
  <w:style w:type="paragraph" w:customStyle="1" w:styleId="22B511E521C145E19571A5DD0C703718">
    <w:name w:val="22B511E521C145E19571A5DD0C703718"/>
    <w:rsid w:val="00306AEC"/>
    <w:rPr>
      <w:lang w:val="en-US" w:eastAsia="en-US"/>
    </w:rPr>
  </w:style>
  <w:style w:type="paragraph" w:customStyle="1" w:styleId="B0377B2F8FE048019161BEE016D8D64E">
    <w:name w:val="B0377B2F8FE048019161BEE016D8D64E"/>
    <w:rsid w:val="00306AEC"/>
    <w:rPr>
      <w:lang w:val="en-US" w:eastAsia="en-US"/>
    </w:rPr>
  </w:style>
  <w:style w:type="paragraph" w:customStyle="1" w:styleId="69818B31567F4D9B9C71657C17034903">
    <w:name w:val="69818B31567F4D9B9C71657C17034903"/>
    <w:rsid w:val="00394655"/>
    <w:rPr>
      <w:lang w:val="en-US" w:eastAsia="en-US"/>
    </w:rPr>
  </w:style>
  <w:style w:type="paragraph" w:customStyle="1" w:styleId="6A24E4D36DD94A01871A1C506A48CECE">
    <w:name w:val="6A24E4D36DD94A01871A1C506A48CECE"/>
    <w:rsid w:val="00306AEC"/>
    <w:rPr>
      <w:lang w:val="en-US" w:eastAsia="en-US"/>
    </w:rPr>
  </w:style>
  <w:style w:type="paragraph" w:customStyle="1" w:styleId="286ED103BB494D82B41BA39FFF26569D">
    <w:name w:val="286ED103BB494D82B41BA39FFF26569D"/>
    <w:rsid w:val="00306AEC"/>
    <w:rPr>
      <w:lang w:val="en-US" w:eastAsia="en-US"/>
    </w:rPr>
  </w:style>
  <w:style w:type="paragraph" w:customStyle="1" w:styleId="CEFD9D8C94514B0A8A9CFB2ACFD9292A">
    <w:name w:val="CEFD9D8C94514B0A8A9CFB2ACFD9292A"/>
    <w:rsid w:val="00306AEC"/>
    <w:rPr>
      <w:lang w:val="en-US" w:eastAsia="en-US"/>
    </w:rPr>
  </w:style>
  <w:style w:type="paragraph" w:customStyle="1" w:styleId="8B46985544BB483EA1A937236E58AF92">
    <w:name w:val="8B46985544BB483EA1A937236E58AF92"/>
    <w:rsid w:val="00306AEC"/>
    <w:rPr>
      <w:lang w:val="en-US" w:eastAsia="en-US"/>
    </w:rPr>
  </w:style>
  <w:style w:type="paragraph" w:customStyle="1" w:styleId="46617602F5404ABE9384728D710655E5">
    <w:name w:val="46617602F5404ABE9384728D710655E5"/>
    <w:rsid w:val="00306AEC"/>
    <w:rPr>
      <w:lang w:val="en-US" w:eastAsia="en-US"/>
    </w:rPr>
  </w:style>
  <w:style w:type="paragraph" w:customStyle="1" w:styleId="4CE66A431273476DB1EBE3AC54FB5716">
    <w:name w:val="4CE66A431273476DB1EBE3AC54FB5716"/>
    <w:rsid w:val="00306AEC"/>
    <w:rPr>
      <w:lang w:val="en-US" w:eastAsia="en-US"/>
    </w:rPr>
  </w:style>
  <w:style w:type="paragraph" w:customStyle="1" w:styleId="C5643E53F6AD4EFDAC1BBCFE09108AD5">
    <w:name w:val="C5643E53F6AD4EFDAC1BBCFE09108AD5"/>
    <w:rsid w:val="00306AEC"/>
    <w:rPr>
      <w:lang w:val="en-US" w:eastAsia="en-US"/>
    </w:rPr>
  </w:style>
  <w:style w:type="paragraph" w:customStyle="1" w:styleId="D94EB4C222BA44968733153E23ABB877">
    <w:name w:val="D94EB4C222BA44968733153E23ABB877"/>
    <w:rsid w:val="00306AEC"/>
    <w:rPr>
      <w:lang w:val="en-US" w:eastAsia="en-US"/>
    </w:rPr>
  </w:style>
  <w:style w:type="paragraph" w:customStyle="1" w:styleId="0ED567DDD4554FB0AC9BD9BC0133D98F">
    <w:name w:val="0ED567DDD4554FB0AC9BD9BC0133D98F"/>
    <w:rsid w:val="00306AEC"/>
    <w:rPr>
      <w:lang w:val="en-US" w:eastAsia="en-US"/>
    </w:rPr>
  </w:style>
  <w:style w:type="paragraph" w:customStyle="1" w:styleId="C353D1F20BE3468F8E5B324DC385C810">
    <w:name w:val="C353D1F20BE3468F8E5B324DC385C810"/>
    <w:rsid w:val="00306AEC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F6108AB70CA449F1977D6611EA6FF" ma:contentTypeVersion="12" ma:contentTypeDescription="Create a new document." ma:contentTypeScope="" ma:versionID="d982a5a16c009b60d998252cdc44e3d9">
  <xsd:schema xmlns:xsd="http://www.w3.org/2001/XMLSchema" xmlns:xs="http://www.w3.org/2001/XMLSchema" xmlns:p="http://schemas.microsoft.com/office/2006/metadata/properties" xmlns:ns2="87c03724-5e5b-40de-896f-c379ee726fe2" xmlns:ns3="7771a849-bc5f-4bbe-a16e-ea205a1c4057" targetNamespace="http://schemas.microsoft.com/office/2006/metadata/properties" ma:root="true" ma:fieldsID="28adb87ebce9b84c0f4e048cde40d8e3" ns2:_="" ns3:_="">
    <xsd:import namespace="87c03724-5e5b-40de-896f-c379ee726fe2"/>
    <xsd:import namespace="7771a849-bc5f-4bbe-a16e-ea205a1c40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c03724-5e5b-40de-896f-c379ee726f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71a849-bc5f-4bbe-a16e-ea205a1c4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43DB9D-9691-48AA-88C5-19C2364CFB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c03724-5e5b-40de-896f-c379ee726fe2"/>
    <ds:schemaRef ds:uri="7771a849-bc5f-4bbe-a16e-ea205a1c4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C6EC25-8F66-4EDD-8774-C343A00DB3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EFBD6E-65D1-4B6D-B674-C89E095C43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3E488E9-8845-43D8-AB42-0B79DA23E9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h Thi Ngoc Luu</dc:creator>
  <cp:lastModifiedBy>Olga Staron</cp:lastModifiedBy>
  <cp:revision>34</cp:revision>
  <cp:lastPrinted>2021-08-05T08:32:00Z</cp:lastPrinted>
  <dcterms:created xsi:type="dcterms:W3CDTF">2021-01-13T14:42:00Z</dcterms:created>
  <dcterms:modified xsi:type="dcterms:W3CDTF">2021-09-06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F6108AB70CA449F1977D6611EA6FF</vt:lpwstr>
  </property>
</Properties>
</file>